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459"/>
        <w:tblW w:w="14263" w:type="dxa"/>
        <w:tblLook w:val="04A0" w:firstRow="1" w:lastRow="0" w:firstColumn="1" w:lastColumn="0" w:noHBand="0" w:noVBand="1"/>
      </w:tblPr>
      <w:tblGrid>
        <w:gridCol w:w="1555"/>
        <w:gridCol w:w="1038"/>
        <w:gridCol w:w="1655"/>
        <w:gridCol w:w="938"/>
        <w:gridCol w:w="1755"/>
        <w:gridCol w:w="839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00B40A4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6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3982707A" w:rsidR="00F250B6" w:rsidRPr="00F250B6" w:rsidRDefault="008E5267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</w:t>
            </w:r>
            <w:r w:rsidR="009053FD">
              <w:rPr>
                <w:rFonts w:eastAsia="Times New Roman" w:cstheme="minorHAnsi"/>
                <w:lang w:eastAsia="en-GB"/>
              </w:rPr>
              <w:t>L</w:t>
            </w:r>
            <w:r>
              <w:rPr>
                <w:rFonts w:eastAsia="Times New Roman" w:cstheme="minorHAnsi"/>
                <w:lang w:eastAsia="en-GB"/>
              </w:rPr>
              <w:t>_0</w:t>
            </w:r>
            <w:r w:rsidR="00B40A4F">
              <w:rPr>
                <w:rFonts w:eastAsia="Times New Roman" w:cstheme="minorHAnsi"/>
                <w:lang w:eastAsia="en-GB"/>
              </w:rPr>
              <w:t>0</w:t>
            </w: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6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32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6915CFA6" w:rsidR="00F250B6" w:rsidRPr="007C306D" w:rsidRDefault="007C306D" w:rsidP="00B40A4F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eastAsia="en-GB" w:bidi="th-TH"/>
              </w:rPr>
              <w:t>ทดสอบ</w:t>
            </w:r>
            <w:r w:rsidR="009053FD">
              <w:rPr>
                <w:rFonts w:eastAsia="Times New Roman" w:cs="Browallia New"/>
                <w:szCs w:val="28"/>
                <w:lang w:eastAsia="en-GB" w:bidi="th-TH"/>
              </w:rPr>
              <w:t xml:space="preserve"> function Login </w:t>
            </w:r>
            <w:r w:rsidR="009053FD">
              <w:rPr>
                <w:rFonts w:eastAsia="Times New Roman" w:cs="Browallia New" w:hint="cs"/>
                <w:szCs w:val="28"/>
                <w:cs/>
                <w:lang w:eastAsia="en-GB" w:bidi="th-TH"/>
              </w:rPr>
              <w:t xml:space="preserve">ในการเข้าหน้า </w:t>
            </w:r>
            <w:proofErr w:type="spellStart"/>
            <w:r w:rsidR="009053FD">
              <w:rPr>
                <w:rFonts w:eastAsia="Times New Roman" w:cs="Browallia New"/>
                <w:szCs w:val="28"/>
                <w:lang w:val="en-US" w:eastAsia="en-GB" w:bidi="th-TH"/>
              </w:rPr>
              <w:t>todolist</w:t>
            </w:r>
            <w:proofErr w:type="spellEnd"/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 </w:t>
            </w:r>
          </w:p>
        </w:tc>
      </w:tr>
      <w:tr w:rsidR="00F250B6" w:rsidRPr="00F250B6" w14:paraId="6632E772" w14:textId="77777777" w:rsidTr="00B40A4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38F13BE6" w:rsidR="00F250B6" w:rsidRPr="00F250B6" w:rsidRDefault="00E20142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Natnicha</w:t>
            </w:r>
            <w:proofErr w:type="spellEnd"/>
          </w:p>
        </w:tc>
        <w:tc>
          <w:tcPr>
            <w:tcW w:w="26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1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6A07FABD" w:rsidR="00F250B6" w:rsidRPr="00F250B6" w:rsidRDefault="00E20142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Thitiporn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5B0C47BC" w:rsidR="00F250B6" w:rsidRPr="00F250B6" w:rsidRDefault="00E20142" w:rsidP="00B40A4F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F250B6" w:rsidRPr="00F250B6" w14:paraId="3C91D456" w14:textId="77777777" w:rsidTr="00B40A4F">
        <w:trPr>
          <w:trHeight w:val="295"/>
        </w:trPr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B40A4F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B40A4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216912AE" w:rsidR="00F250B6" w:rsidRPr="00F250B6" w:rsidRDefault="009053FD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B40A4F">
        <w:trPr>
          <w:trHeight w:val="295"/>
        </w:trPr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B40A4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789A9CE1" w:rsidR="00F250B6" w:rsidRPr="00F250B6" w:rsidRDefault="00E20142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Phi</w:t>
            </w:r>
            <w:r w:rsidR="008E5267">
              <w:rPr>
                <w:rFonts w:eastAsia="Times New Roman" w:cstheme="minorHAnsi"/>
                <w:lang w:eastAsia="en-GB"/>
              </w:rPr>
              <w:t>t</w:t>
            </w:r>
            <w:r>
              <w:rPr>
                <w:rFonts w:eastAsia="Times New Roman" w:cstheme="minorHAnsi"/>
                <w:lang w:eastAsia="en-GB"/>
              </w:rPr>
              <w:t>si</w:t>
            </w:r>
            <w:r w:rsidR="008E5267">
              <w:rPr>
                <w:rFonts w:eastAsia="Times New Roman" w:cstheme="minorHAnsi"/>
                <w:lang w:eastAsia="en-GB"/>
              </w:rPr>
              <w:t>ne</w:t>
            </w:r>
            <w:r w:rsidR="009053FD">
              <w:rPr>
                <w:rFonts w:eastAsia="Times New Roman" w:cstheme="minorHAnsi"/>
                <w:lang w:eastAsia="en-GB"/>
              </w:rPr>
              <w:t>e</w:t>
            </w:r>
            <w:proofErr w:type="spellEnd"/>
          </w:p>
        </w:tc>
        <w:tc>
          <w:tcPr>
            <w:tcW w:w="26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1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5B6A4F49" w:rsidR="00F250B6" w:rsidRPr="00F250B6" w:rsidRDefault="008E5267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  <w:r w:rsidR="00F250B6"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Feb</w:t>
            </w:r>
            <w:r w:rsidR="00F250B6" w:rsidRPr="00F250B6">
              <w:rPr>
                <w:rFonts w:eastAsia="Times New Roman" w:cstheme="minorHAnsi"/>
                <w:lang w:eastAsia="en-GB"/>
              </w:rPr>
              <w:t>-20</w:t>
            </w:r>
            <w:r>
              <w:rPr>
                <w:rFonts w:eastAsia="Times New Roman" w:cstheme="minorHAnsi"/>
                <w:lang w:eastAsia="en-GB"/>
              </w:rPr>
              <w:t>2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B40A4F">
        <w:trPr>
          <w:trHeight w:val="295"/>
        </w:trPr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B40A4F">
        <w:trPr>
          <w:trHeight w:val="295"/>
        </w:trPr>
        <w:tc>
          <w:tcPr>
            <w:tcW w:w="155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B40A4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631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839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B40A4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B40A4F">
        <w:trPr>
          <w:trHeight w:val="295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B40A4F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6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676071BE" w:rsidR="00F250B6" w:rsidRPr="00D0313A" w:rsidRDefault="009053FD" w:rsidP="00B40A4F">
            <w:pPr>
              <w:spacing w:after="0" w:line="240" w:lineRule="auto"/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เข้าใช้งานผ่าน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>Brower</w:t>
            </w: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09B012B8" w:rsidR="00F250B6" w:rsidRPr="003E1DE6" w:rsidRDefault="00B40A4F" w:rsidP="00B40A4F">
            <w:pPr>
              <w:spacing w:after="0" w:line="240" w:lineRule="auto"/>
              <w:jc w:val="center"/>
              <w:rPr>
                <w:rFonts w:eastAsia="Times New Roman" w:cstheme="minorHAnsi"/>
                <w:lang w:val="en-US" w:eastAsia="en-GB" w:bidi="th-TH"/>
              </w:rPr>
            </w:pPr>
            <w:r>
              <w:rPr>
                <w:rFonts w:eastAsia="Times New Roman" w:cstheme="minorHAnsi"/>
                <w:lang w:val="en-US" w:eastAsia="en-GB" w:bidi="th-TH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4D9AFCB7" w:rsidR="00F250B6" w:rsidRPr="009053FD" w:rsidRDefault="009053FD" w:rsidP="00B40A4F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hyperlink r:id="rId6" w:history="1">
              <w:r w:rsidRPr="00E738F3">
                <w:rPr>
                  <w:rStyle w:val="Hyperlink"/>
                  <w:rFonts w:eastAsia="Times New Roman" w:cstheme="minorHAnsi"/>
                  <w:lang w:val="en-US" w:eastAsia="en-GB"/>
                </w:rPr>
                <w:t>Email=email@gmail.com</w:t>
              </w:r>
            </w:hyperlink>
            <w:r>
              <w:rPr>
                <w:rFonts w:eastAsia="Times New Roman" w:cstheme="minorHAnsi"/>
                <w:lang w:val="en-US" w:eastAsia="en-GB"/>
              </w:rPr>
              <w:t xml:space="preserve">, Password=123456 </w:t>
            </w:r>
          </w:p>
        </w:tc>
      </w:tr>
      <w:tr w:rsidR="00F250B6" w:rsidRPr="00F250B6" w14:paraId="29E8EC92" w14:textId="77777777" w:rsidTr="00B40A4F">
        <w:trPr>
          <w:trHeight w:val="29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B40A4F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6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40DCCB0D" w:rsidR="00F250B6" w:rsidRPr="00D0313A" w:rsidRDefault="00F250B6" w:rsidP="00B40A4F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val="en-US" w:eastAsia="en-GB" w:bidi="th-TH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6E3C9A3" w:rsidR="00F250B6" w:rsidRPr="00F250B6" w:rsidRDefault="00F250B6" w:rsidP="00B40A4F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5F9A3048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8209763" w14:textId="77777777" w:rsidTr="00B40A4F">
        <w:trPr>
          <w:trHeight w:val="29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B40A4F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6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1BBB58F2" w:rsidR="00F250B6" w:rsidRPr="00F250B6" w:rsidRDefault="00F250B6" w:rsidP="00B40A4F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77777777" w:rsidR="00F250B6" w:rsidRPr="007F67AB" w:rsidRDefault="00F250B6" w:rsidP="00B40A4F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B40A4F">
        <w:trPr>
          <w:trHeight w:val="295"/>
        </w:trPr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B40A4F">
        <w:trPr>
          <w:trHeight w:val="295"/>
        </w:trPr>
        <w:tc>
          <w:tcPr>
            <w:tcW w:w="155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52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20BF4234" w:rsidR="00F250B6" w:rsidRPr="003439DC" w:rsidRDefault="009053FD" w:rsidP="00B40A4F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ตรวจสอบว่าเมื่อใส่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email 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และ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password 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แล้วผู้ใช้สามารถ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Log in 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>ได้</w:t>
            </w:r>
            <w:r w:rsidR="003439DC">
              <w:rPr>
                <w:rFonts w:eastAsia="Times New Roman" w:cs="Browallia New"/>
                <w:szCs w:val="28"/>
                <w:lang w:val="en-US" w:eastAsia="en-GB" w:bidi="th-TH"/>
              </w:rPr>
              <w:t xml:space="preserve"> 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 w:bidi="th-TH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B40A4F">
        <w:trPr>
          <w:trHeight w:val="295"/>
        </w:trPr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B40A4F">
        <w:trPr>
          <w:trHeight w:val="472"/>
        </w:trPr>
        <w:tc>
          <w:tcPr>
            <w:tcW w:w="155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B40A4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6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B40A4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6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B40A4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43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B40A4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B40A4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B40A4F">
        <w:trPr>
          <w:trHeight w:val="472"/>
        </w:trPr>
        <w:tc>
          <w:tcPr>
            <w:tcW w:w="155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43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B40A4F">
        <w:trPr>
          <w:trHeight w:val="417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B40A4F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180D354D" w:rsidR="00F250B6" w:rsidRPr="007F67AB" w:rsidRDefault="00B40A4F" w:rsidP="00B40A4F">
            <w:pPr>
              <w:spacing w:after="0" w:line="240" w:lineRule="auto"/>
              <w:rPr>
                <w:rFonts w:eastAsia="Times New Roman" w:cs="Browallia New"/>
                <w:szCs w:val="28"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เข้าเว็บไซต์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Laravel </w:t>
            </w:r>
            <w:proofErr w:type="spellStart"/>
            <w:r>
              <w:rPr>
                <w:rFonts w:eastAsia="Times New Roman" w:cs="Browallia New"/>
                <w:szCs w:val="28"/>
                <w:lang w:val="en-US" w:eastAsia="en-GB" w:bidi="th-TH"/>
              </w:rPr>
              <w:t>todolist</w:t>
            </w:r>
            <w:proofErr w:type="spellEnd"/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 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ผ่าน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>http://127.0.0.1:8000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4AAC3195" w:rsidR="00F250B6" w:rsidRPr="002860C4" w:rsidRDefault="00B40A4F" w:rsidP="00B40A4F">
            <w:pPr>
              <w:spacing w:after="0" w:line="240" w:lineRule="auto"/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>เว็บไซต์เปิดได้</w:t>
            </w:r>
          </w:p>
        </w:tc>
        <w:tc>
          <w:tcPr>
            <w:tcW w:w="34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B40A4F">
        <w:trPr>
          <w:trHeight w:val="29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B40A4F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7E7839CC" w:rsidR="00F250B6" w:rsidRPr="003E1DE6" w:rsidRDefault="00B40A4F" w:rsidP="00B40A4F">
            <w:pPr>
              <w:spacing w:after="0" w:line="240" w:lineRule="auto"/>
              <w:rPr>
                <w:rFonts w:eastAsia="Times New Roman" w:cs="Browallia New" w:hint="cs"/>
                <w:szCs w:val="28"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กดปุ่ม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>LOGIN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617D5547" w:rsidR="00F250B6" w:rsidRPr="00CD6DB6" w:rsidRDefault="00B40A4F" w:rsidP="00B40A4F">
            <w:pPr>
              <w:spacing w:after="0" w:line="240" w:lineRule="auto"/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ระบบแสดงหน้า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>Login</w:t>
            </w:r>
          </w:p>
        </w:tc>
        <w:tc>
          <w:tcPr>
            <w:tcW w:w="34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5623D7F4" w14:textId="77777777" w:rsidTr="00B40A4F">
        <w:trPr>
          <w:trHeight w:val="29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F250B6" w:rsidRPr="00F250B6" w:rsidRDefault="00F250B6" w:rsidP="00B40A4F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341CAF81" w:rsidR="00F250B6" w:rsidRPr="00CD6DB6" w:rsidRDefault="00B40A4F" w:rsidP="00B40A4F">
            <w:pPr>
              <w:spacing w:after="0" w:line="240" w:lineRule="auto"/>
              <w:rPr>
                <w:rFonts w:eastAsia="Times New Roman" w:cs="Browallia New"/>
                <w:szCs w:val="28"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กรอก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email 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และ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>password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79BD93B5" w:rsidR="00F250B6" w:rsidRPr="00CD6DB6" w:rsidRDefault="00B40A4F" w:rsidP="00B40A4F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>กรอกข้อมูลได้</w:t>
            </w:r>
          </w:p>
        </w:tc>
        <w:tc>
          <w:tcPr>
            <w:tcW w:w="34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0C12ED" w14:textId="77777777" w:rsidTr="00B40A4F">
        <w:trPr>
          <w:trHeight w:val="29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77777777" w:rsidR="00F250B6" w:rsidRPr="00F250B6" w:rsidRDefault="00F250B6" w:rsidP="00B40A4F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055CAF46" w:rsidR="00F250B6" w:rsidRPr="00B40A4F" w:rsidRDefault="00B40A4F" w:rsidP="00B40A4F">
            <w:pPr>
              <w:spacing w:after="0" w:line="240" w:lineRule="auto"/>
              <w:rPr>
                <w:rFonts w:eastAsia="Times New Roman" w:cs="Browallia New"/>
                <w:szCs w:val="28"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eastAsia="en-GB" w:bidi="th-TH"/>
              </w:rPr>
              <w:t xml:space="preserve">กดปุ่ม </w:t>
            </w:r>
            <w:r>
              <w:rPr>
                <w:rFonts w:eastAsia="Times New Roman" w:cs="Browallia New"/>
                <w:szCs w:val="28"/>
                <w:lang w:eastAsia="en-GB" w:bidi="th-TH"/>
              </w:rPr>
              <w:t>submit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765D4E25" w:rsidR="00F250B6" w:rsidRPr="00B40A4F" w:rsidRDefault="00B40A4F" w:rsidP="00B40A4F">
            <w:pPr>
              <w:spacing w:after="0" w:line="240" w:lineRule="auto"/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eastAsia="en-GB" w:bidi="th-TH"/>
              </w:rPr>
              <w:t xml:space="preserve">ผู้ใช้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Login 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>เข้าสู่ระบบได้</w:t>
            </w:r>
          </w:p>
        </w:tc>
        <w:tc>
          <w:tcPr>
            <w:tcW w:w="34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6F068787" w:rsidR="00F250B6" w:rsidRPr="00F250B6" w:rsidRDefault="00B40A4F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02C7793B" w:rsidR="00F250B6" w:rsidRPr="00F250B6" w:rsidRDefault="00B40A4F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24D5CF19" w14:textId="77777777" w:rsidTr="00B40A4F">
        <w:trPr>
          <w:trHeight w:val="29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ECE63" w14:textId="77777777" w:rsidR="00F250B6" w:rsidRPr="00F250B6" w:rsidRDefault="00F250B6" w:rsidP="00B40A4F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07FF5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9CB99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4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C46E26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C258CE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56DDAC3" w14:textId="77777777" w:rsidTr="00B40A4F">
        <w:trPr>
          <w:trHeight w:val="29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6BA17" w14:textId="77777777" w:rsidR="00F250B6" w:rsidRPr="00F250B6" w:rsidRDefault="00F250B6" w:rsidP="00B40A4F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CD30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57331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4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6106F3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54848D" w14:textId="77777777" w:rsidR="00F250B6" w:rsidRPr="00F250B6" w:rsidRDefault="00F250B6" w:rsidP="00B40A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15164891" w14:textId="5F159BC0" w:rsidR="002860C4" w:rsidRDefault="002860C4">
      <w:pPr>
        <w:rPr>
          <w:rFonts w:cstheme="minorHAnsi"/>
          <w:lang w:val="en-US"/>
        </w:rPr>
      </w:pPr>
    </w:p>
    <w:p w14:paraId="5B04F2C4" w14:textId="42CAD231" w:rsidR="009053FD" w:rsidRDefault="009053FD">
      <w:pPr>
        <w:rPr>
          <w:rFonts w:cstheme="minorHAnsi"/>
          <w:lang w:val="en-US"/>
        </w:rPr>
      </w:pPr>
    </w:p>
    <w:p w14:paraId="79EE8839" w14:textId="4EECFE86" w:rsidR="00B40A4F" w:rsidRDefault="00B40A4F">
      <w:pPr>
        <w:rPr>
          <w:rFonts w:cstheme="minorHAnsi"/>
          <w:lang w:val="en-US"/>
        </w:rPr>
      </w:pPr>
    </w:p>
    <w:p w14:paraId="74ED326B" w14:textId="4AB4279C" w:rsidR="00B40A4F" w:rsidRDefault="00B40A4F">
      <w:pPr>
        <w:rPr>
          <w:rFonts w:cstheme="minorHAnsi"/>
          <w:lang w:val="en-US"/>
        </w:rPr>
      </w:pPr>
    </w:p>
    <w:tbl>
      <w:tblPr>
        <w:tblpPr w:leftFromText="180" w:rightFromText="180" w:horzAnchor="margin" w:tblpY="459"/>
        <w:tblW w:w="14263" w:type="dxa"/>
        <w:tblLayout w:type="fixed"/>
        <w:tblLook w:val="04A0" w:firstRow="1" w:lastRow="0" w:firstColumn="1" w:lastColumn="0" w:noHBand="0" w:noVBand="1"/>
      </w:tblPr>
      <w:tblGrid>
        <w:gridCol w:w="1555"/>
        <w:gridCol w:w="1038"/>
        <w:gridCol w:w="1655"/>
        <w:gridCol w:w="938"/>
        <w:gridCol w:w="1755"/>
        <w:gridCol w:w="839"/>
        <w:gridCol w:w="1854"/>
        <w:gridCol w:w="738"/>
        <w:gridCol w:w="1297"/>
        <w:gridCol w:w="1296"/>
        <w:gridCol w:w="1298"/>
      </w:tblGrid>
      <w:tr w:rsidR="00B40A4F" w:rsidRPr="00F250B6" w14:paraId="15CE836F" w14:textId="77777777" w:rsidTr="0020196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9232444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6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32F7E0" w14:textId="1868F68B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L_00</w:t>
            </w: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6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25C4EE6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32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A4BB795" w14:textId="5142579E" w:rsidR="00B40A4F" w:rsidRPr="007C306D" w:rsidRDefault="00B40A4F" w:rsidP="00F13DDA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eastAsia="en-GB" w:bidi="th-TH"/>
              </w:rPr>
              <w:t>ทดสอบ</w:t>
            </w:r>
            <w:r>
              <w:rPr>
                <w:rFonts w:eastAsia="Times New Roman" w:cs="Browallia New"/>
                <w:szCs w:val="28"/>
                <w:lang w:eastAsia="en-GB" w:bidi="th-TH"/>
              </w:rPr>
              <w:t xml:space="preserve"> function</w:t>
            </w:r>
            <w:r w:rsidR="00D071E7">
              <w:rPr>
                <w:rFonts w:eastAsia="Times New Roman" w:cs="Browallia New"/>
                <w:szCs w:val="28"/>
                <w:lang w:eastAsia="en-GB" w:bidi="th-TH"/>
              </w:rPr>
              <w:t xml:space="preserve"> Register </w:t>
            </w:r>
            <w:r>
              <w:rPr>
                <w:rFonts w:eastAsia="Times New Roman" w:cs="Browallia New"/>
                <w:szCs w:val="28"/>
                <w:lang w:eastAsia="en-GB" w:bidi="th-TH"/>
              </w:rPr>
              <w:t xml:space="preserve"> </w:t>
            </w:r>
            <w:r>
              <w:rPr>
                <w:rFonts w:eastAsia="Times New Roman" w:cs="Browallia New" w:hint="cs"/>
                <w:szCs w:val="28"/>
                <w:cs/>
                <w:lang w:eastAsia="en-GB" w:bidi="th-TH"/>
              </w:rPr>
              <w:t xml:space="preserve">ในการเข้าหน้า </w:t>
            </w:r>
            <w:proofErr w:type="spellStart"/>
            <w:r>
              <w:rPr>
                <w:rFonts w:eastAsia="Times New Roman" w:cs="Browallia New"/>
                <w:szCs w:val="28"/>
                <w:lang w:val="en-US" w:eastAsia="en-GB" w:bidi="th-TH"/>
              </w:rPr>
              <w:t>todolist</w:t>
            </w:r>
            <w:proofErr w:type="spellEnd"/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 </w:t>
            </w:r>
          </w:p>
        </w:tc>
      </w:tr>
      <w:tr w:rsidR="00B40A4F" w:rsidRPr="00F250B6" w14:paraId="385E0739" w14:textId="77777777" w:rsidTr="0020196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E94E48F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11145F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Natnicha</w:t>
            </w:r>
            <w:proofErr w:type="spellEnd"/>
          </w:p>
        </w:tc>
        <w:tc>
          <w:tcPr>
            <w:tcW w:w="26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74752DC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428D4C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Thitiporn</w:t>
            </w:r>
            <w:proofErr w:type="spellEnd"/>
          </w:p>
        </w:tc>
        <w:tc>
          <w:tcPr>
            <w:tcW w:w="203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2339278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3F86FB28" w14:textId="77777777" w:rsidR="00B40A4F" w:rsidRPr="00F250B6" w:rsidRDefault="00B40A4F" w:rsidP="00F13DD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B40A4F" w:rsidRPr="00F250B6" w14:paraId="5BB48F2A" w14:textId="77777777" w:rsidTr="00201967">
        <w:trPr>
          <w:trHeight w:val="295"/>
        </w:trPr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47D972" w14:textId="77777777" w:rsidR="00B40A4F" w:rsidRPr="00F250B6" w:rsidRDefault="00B40A4F" w:rsidP="00F13DD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6DA5B0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79F80C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2DDD84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98119B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E83C81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65E87F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951C7C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72C4C6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F39FFF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4DB8BA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40A4F" w:rsidRPr="00F250B6" w14:paraId="62B540FE" w14:textId="77777777" w:rsidTr="0020196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8E515B3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7E4CE4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58B100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8B359A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941E4D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5B4324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2BADBE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40A4F" w:rsidRPr="00F250B6" w14:paraId="51E3C4C4" w14:textId="77777777" w:rsidTr="00201967">
        <w:trPr>
          <w:trHeight w:val="295"/>
        </w:trPr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B2A8F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ECAB6F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7981FC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7C9763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C86796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3ACF4A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2F3601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37A254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5B1B74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38E7B1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1D44C2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40A4F" w:rsidRPr="00F250B6" w14:paraId="1B0E4E54" w14:textId="77777777" w:rsidTr="0020196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008625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270557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Phitsinee</w:t>
            </w:r>
            <w:proofErr w:type="spellEnd"/>
          </w:p>
        </w:tc>
        <w:tc>
          <w:tcPr>
            <w:tcW w:w="26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104DAE3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4DE8BE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  <w:r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Feb</w:t>
            </w:r>
            <w:r w:rsidRPr="00F250B6">
              <w:rPr>
                <w:rFonts w:eastAsia="Times New Roman" w:cstheme="minorHAnsi"/>
                <w:lang w:eastAsia="en-GB"/>
              </w:rPr>
              <w:t>-20</w:t>
            </w:r>
            <w:r>
              <w:rPr>
                <w:rFonts w:eastAsia="Times New Roman" w:cstheme="minorHAnsi"/>
                <w:lang w:eastAsia="en-GB"/>
              </w:rPr>
              <w:t>22</w:t>
            </w:r>
          </w:p>
        </w:tc>
        <w:tc>
          <w:tcPr>
            <w:tcW w:w="203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1E6964A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209559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40A4F" w:rsidRPr="00F250B6" w14:paraId="41CB2970" w14:textId="77777777" w:rsidTr="00201967">
        <w:trPr>
          <w:trHeight w:val="295"/>
        </w:trPr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F9B93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600C94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CF49C2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4D4F99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F37C4C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F42FAC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D5BEEF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0AD4C7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91BD2C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130398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7DCA6B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40A4F" w:rsidRPr="00F250B6" w14:paraId="798D65CB" w14:textId="77777777" w:rsidTr="00201967">
        <w:trPr>
          <w:trHeight w:val="295"/>
        </w:trPr>
        <w:tc>
          <w:tcPr>
            <w:tcW w:w="155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017ADE" w14:textId="77777777" w:rsidR="00B40A4F" w:rsidRPr="00F250B6" w:rsidRDefault="00B40A4F" w:rsidP="00F13DD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631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D34D93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53B959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839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4FA66F8" w14:textId="77777777" w:rsidR="00B40A4F" w:rsidRPr="00F250B6" w:rsidRDefault="00B40A4F" w:rsidP="00F13DD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54D178E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B40A4F" w:rsidRPr="00F250B6" w14:paraId="4DE3103E" w14:textId="77777777" w:rsidTr="00201967">
        <w:trPr>
          <w:trHeight w:val="295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871A54" w14:textId="77777777" w:rsidR="00B40A4F" w:rsidRPr="00F250B6" w:rsidRDefault="00B40A4F" w:rsidP="00F13DD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6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09CC7A" w14:textId="77777777" w:rsidR="00B40A4F" w:rsidRPr="00D0313A" w:rsidRDefault="00B40A4F" w:rsidP="00F13DDA">
            <w:pPr>
              <w:spacing w:after="0" w:line="240" w:lineRule="auto"/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เข้าใช้งานผ่าน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>Brower</w:t>
            </w: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F6347F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48AD3F" w14:textId="279C01DA" w:rsidR="00B40A4F" w:rsidRPr="003E1DE6" w:rsidRDefault="00D071E7" w:rsidP="00F13DDA">
            <w:pPr>
              <w:spacing w:after="0" w:line="240" w:lineRule="auto"/>
              <w:jc w:val="center"/>
              <w:rPr>
                <w:rFonts w:eastAsia="Times New Roman" w:cstheme="minorHAnsi"/>
                <w:lang w:val="en-US" w:eastAsia="en-GB" w:bidi="th-TH"/>
              </w:rPr>
            </w:pPr>
            <w:r>
              <w:rPr>
                <w:rFonts w:eastAsia="Times New Roman" w:cstheme="minorHAnsi"/>
                <w:lang w:val="en-US" w:eastAsia="en-GB" w:bidi="th-TH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2B442C" w14:textId="28A4B269" w:rsidR="00B40A4F" w:rsidRPr="009053FD" w:rsidRDefault="00B40A4F" w:rsidP="00F13DDA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hyperlink r:id="rId7" w:history="1">
              <w:r w:rsidRPr="00E738F3">
                <w:rPr>
                  <w:rStyle w:val="Hyperlink"/>
                  <w:rFonts w:eastAsia="Times New Roman" w:cstheme="minorHAnsi"/>
                  <w:lang w:val="en-US" w:eastAsia="en-GB"/>
                </w:rPr>
                <w:t>Email=email@gmail.com</w:t>
              </w:r>
            </w:hyperlink>
          </w:p>
        </w:tc>
      </w:tr>
      <w:tr w:rsidR="00B40A4F" w:rsidRPr="00F250B6" w14:paraId="2903FD5E" w14:textId="77777777" w:rsidTr="00201967">
        <w:trPr>
          <w:trHeight w:val="29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F30693" w14:textId="77777777" w:rsidR="00B40A4F" w:rsidRPr="00F250B6" w:rsidRDefault="00B40A4F" w:rsidP="00F13DD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6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84FE607" w14:textId="77777777" w:rsidR="00B40A4F" w:rsidRPr="00D0313A" w:rsidRDefault="00B40A4F" w:rsidP="00F13DDA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val="en-US" w:eastAsia="en-GB" w:bidi="th-TH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389653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EBCAB1" w14:textId="1E712F2B" w:rsidR="00B40A4F" w:rsidRPr="00F250B6" w:rsidRDefault="00D071E7" w:rsidP="00F13DD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DCBA84B" w14:textId="2F2843AC" w:rsidR="00B40A4F" w:rsidRPr="00F250B6" w:rsidRDefault="00D071E7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ername=</w:t>
            </w:r>
            <w:proofErr w:type="spellStart"/>
            <w:r>
              <w:rPr>
                <w:rFonts w:eastAsia="Times New Roman" w:cstheme="minorHAnsi"/>
                <w:lang w:eastAsia="en-GB"/>
              </w:rPr>
              <w:t>natnicha</w:t>
            </w:r>
            <w:proofErr w:type="spellEnd"/>
          </w:p>
        </w:tc>
      </w:tr>
      <w:tr w:rsidR="00D071E7" w:rsidRPr="00F250B6" w14:paraId="0C193FE9" w14:textId="77777777" w:rsidTr="00201967">
        <w:trPr>
          <w:trHeight w:val="29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6D94E0" w14:textId="77777777" w:rsidR="00D071E7" w:rsidRPr="00F250B6" w:rsidRDefault="00D071E7" w:rsidP="00F13DD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DF52074" w14:textId="77777777" w:rsidR="00D071E7" w:rsidRPr="00F250B6" w:rsidRDefault="00D071E7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EADC22" w14:textId="77777777" w:rsidR="00D071E7" w:rsidRPr="00F250B6" w:rsidRDefault="00D071E7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0BBD9A" w14:textId="772B4DE6" w:rsidR="00D071E7" w:rsidRPr="00F250B6" w:rsidRDefault="00D071E7" w:rsidP="00F13DD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D7567BB" w14:textId="537D7271" w:rsidR="00D071E7" w:rsidRPr="00F250B6" w:rsidRDefault="00D071E7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val="en-US" w:eastAsia="en-GB"/>
              </w:rPr>
              <w:t>Password=123456</w:t>
            </w:r>
          </w:p>
        </w:tc>
      </w:tr>
      <w:tr w:rsidR="00B40A4F" w:rsidRPr="00F250B6" w14:paraId="5A702BE3" w14:textId="77777777" w:rsidTr="00201967">
        <w:trPr>
          <w:trHeight w:val="29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1BDADD" w14:textId="77777777" w:rsidR="00B40A4F" w:rsidRPr="00F250B6" w:rsidRDefault="00B40A4F" w:rsidP="00F13DD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6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A81059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80BC9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38F59D" w14:textId="5358631F" w:rsidR="00B40A4F" w:rsidRPr="00F250B6" w:rsidRDefault="00D071E7" w:rsidP="00F13DD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334879" w14:textId="3529C4D7" w:rsidR="00B40A4F" w:rsidRPr="007F67AB" w:rsidRDefault="00B40A4F" w:rsidP="00F13DDA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D071E7">
              <w:rPr>
                <w:rFonts w:eastAsia="Times New Roman" w:cstheme="minorHAnsi"/>
                <w:lang w:eastAsia="en-GB"/>
              </w:rPr>
              <w:t>Confirm-Password=123456</w:t>
            </w:r>
          </w:p>
        </w:tc>
      </w:tr>
      <w:tr w:rsidR="00B40A4F" w:rsidRPr="00F250B6" w14:paraId="53F95A4C" w14:textId="77777777" w:rsidTr="00201967">
        <w:trPr>
          <w:trHeight w:val="295"/>
        </w:trPr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508CD1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36F03C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AB247C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A37818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4322C3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9957DA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CC04D6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E259E3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9F32A1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662A2D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6CB21A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40A4F" w:rsidRPr="00F250B6" w14:paraId="546AB70D" w14:textId="77777777" w:rsidTr="00201967">
        <w:trPr>
          <w:trHeight w:val="295"/>
        </w:trPr>
        <w:tc>
          <w:tcPr>
            <w:tcW w:w="155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00A010F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07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D7620F" w14:textId="2AAE13D8" w:rsidR="00B40A4F" w:rsidRPr="003439DC" w:rsidRDefault="00B40A4F" w:rsidP="00F13DDA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ตรวจสอบว่าเมื่อใส่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>email</w:t>
            </w:r>
            <w:r w:rsidR="00201967">
              <w:rPr>
                <w:rFonts w:eastAsia="Times New Roman" w:cs="Browallia New"/>
                <w:szCs w:val="28"/>
                <w:lang w:val="en-US" w:eastAsia="en-GB" w:bidi="th-TH"/>
              </w:rPr>
              <w:t>,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 </w:t>
            </w:r>
            <w:r w:rsidR="00201967">
              <w:rPr>
                <w:rFonts w:eastAsia="Times New Roman" w:cs="Browallia New"/>
                <w:szCs w:val="28"/>
                <w:lang w:val="en-US" w:eastAsia="en-GB" w:bidi="th-TH"/>
              </w:rPr>
              <w:t>username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และ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password 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>แล้วผู้ใช้สามารถ</w:t>
            </w:r>
            <w:r w:rsidR="00201967">
              <w:rPr>
                <w:rFonts w:eastAsia="Times New Roman" w:cs="Browallia New"/>
                <w:szCs w:val="28"/>
                <w:lang w:val="en-US" w:eastAsia="en-GB" w:bidi="th-TH"/>
              </w:rPr>
              <w:t xml:space="preserve"> Register </w:t>
            </w:r>
            <w:r w:rsidR="00201967"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>สมัครเข้าใช้งาน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 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>ได้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 </w:t>
            </w: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D9A978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 w:bidi="th-TH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476080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4DC45F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73615B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40A4F" w:rsidRPr="00F250B6" w14:paraId="62FC5D71" w14:textId="77777777" w:rsidTr="00201967">
        <w:trPr>
          <w:trHeight w:val="295"/>
        </w:trPr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D4325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5989D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CA563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1A573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5087D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389D7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BBC32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FA1C1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D4FEB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FA5F0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DD18A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40A4F" w:rsidRPr="00F250B6" w14:paraId="2F6E1410" w14:textId="77777777" w:rsidTr="00201967">
        <w:trPr>
          <w:trHeight w:val="472"/>
        </w:trPr>
        <w:tc>
          <w:tcPr>
            <w:tcW w:w="155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699AEBE" w14:textId="77777777" w:rsidR="00B40A4F" w:rsidRPr="00F250B6" w:rsidRDefault="00B40A4F" w:rsidP="00F13DD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6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0D157B5" w14:textId="77777777" w:rsidR="00B40A4F" w:rsidRPr="00F250B6" w:rsidRDefault="00B40A4F" w:rsidP="00F13DD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6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A1EACCC" w14:textId="77777777" w:rsidR="00B40A4F" w:rsidRPr="00F250B6" w:rsidRDefault="00B40A4F" w:rsidP="00F13DD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43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D7D31E" w14:textId="77777777" w:rsidR="00B40A4F" w:rsidRPr="00F250B6" w:rsidRDefault="00B40A4F" w:rsidP="00F13DD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3CB0AE7" w14:textId="77777777" w:rsidR="00B40A4F" w:rsidRPr="00F250B6" w:rsidRDefault="00B40A4F" w:rsidP="00F13DD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B40A4F" w:rsidRPr="00F250B6" w14:paraId="3222209A" w14:textId="77777777" w:rsidTr="00201967">
        <w:trPr>
          <w:trHeight w:val="472"/>
        </w:trPr>
        <w:tc>
          <w:tcPr>
            <w:tcW w:w="155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D0482FB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1219082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FB17CFB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43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7147409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6B468B7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B40A4F" w:rsidRPr="00F250B6" w14:paraId="552A33F1" w14:textId="77777777" w:rsidTr="00201967">
        <w:trPr>
          <w:trHeight w:val="417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4991E7" w14:textId="77777777" w:rsidR="00B40A4F" w:rsidRPr="00F250B6" w:rsidRDefault="00B40A4F" w:rsidP="00F13DD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6F4294" w14:textId="77777777" w:rsidR="00B40A4F" w:rsidRPr="007F67AB" w:rsidRDefault="00B40A4F" w:rsidP="00F13DDA">
            <w:pPr>
              <w:spacing w:after="0" w:line="240" w:lineRule="auto"/>
              <w:rPr>
                <w:rFonts w:eastAsia="Times New Roman" w:cs="Browallia New"/>
                <w:szCs w:val="28"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เข้าเว็บไซต์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Laravel </w:t>
            </w:r>
            <w:proofErr w:type="spellStart"/>
            <w:r>
              <w:rPr>
                <w:rFonts w:eastAsia="Times New Roman" w:cs="Browallia New"/>
                <w:szCs w:val="28"/>
                <w:lang w:val="en-US" w:eastAsia="en-GB" w:bidi="th-TH"/>
              </w:rPr>
              <w:t>todolist</w:t>
            </w:r>
            <w:proofErr w:type="spellEnd"/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 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ผ่าน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>http://127.0.0.1:8000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5A04AD" w14:textId="77777777" w:rsidR="00B40A4F" w:rsidRPr="002860C4" w:rsidRDefault="00B40A4F" w:rsidP="00F13DDA">
            <w:pPr>
              <w:spacing w:after="0" w:line="240" w:lineRule="auto"/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>เว็บไซต์เปิดได้</w:t>
            </w:r>
          </w:p>
        </w:tc>
        <w:tc>
          <w:tcPr>
            <w:tcW w:w="34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67243AE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89B3417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40A4F" w:rsidRPr="00F250B6" w14:paraId="3021E4DA" w14:textId="77777777" w:rsidTr="00201967">
        <w:trPr>
          <w:trHeight w:val="29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17795E" w14:textId="77777777" w:rsidR="00B40A4F" w:rsidRPr="00F250B6" w:rsidRDefault="00B40A4F" w:rsidP="00F13DD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97FCAA" w14:textId="70C1175D" w:rsidR="00B40A4F" w:rsidRPr="003E1DE6" w:rsidRDefault="00B40A4F" w:rsidP="00F13DDA">
            <w:pPr>
              <w:spacing w:after="0" w:line="240" w:lineRule="auto"/>
              <w:rPr>
                <w:rFonts w:eastAsia="Times New Roman" w:cs="Browallia New" w:hint="cs"/>
                <w:szCs w:val="28"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กดปุ่ม </w:t>
            </w:r>
            <w:r w:rsidR="00D071E7">
              <w:rPr>
                <w:rFonts w:eastAsia="Times New Roman" w:cs="Browallia New"/>
                <w:szCs w:val="28"/>
                <w:lang w:val="en-US" w:eastAsia="en-GB" w:bidi="th-TH"/>
              </w:rPr>
              <w:t>REGISTER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C4E6B7" w14:textId="7996D8A6" w:rsidR="00B40A4F" w:rsidRPr="00CD6DB6" w:rsidRDefault="00B40A4F" w:rsidP="00F13DDA">
            <w:pPr>
              <w:spacing w:after="0" w:line="240" w:lineRule="auto"/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ระบบแสดงหน้า </w:t>
            </w:r>
            <w:r w:rsidR="00D071E7">
              <w:rPr>
                <w:rFonts w:eastAsia="Times New Roman" w:cs="Browallia New"/>
                <w:szCs w:val="28"/>
                <w:lang w:val="en-US" w:eastAsia="en-GB" w:bidi="th-TH"/>
              </w:rPr>
              <w:t>Register</w:t>
            </w:r>
          </w:p>
        </w:tc>
        <w:tc>
          <w:tcPr>
            <w:tcW w:w="34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BD3D5F8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C45C9E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40A4F" w:rsidRPr="00F250B6" w14:paraId="1FE63B8D" w14:textId="77777777" w:rsidTr="00201967">
        <w:trPr>
          <w:trHeight w:val="29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5555AA" w14:textId="77777777" w:rsidR="00B40A4F" w:rsidRPr="00F250B6" w:rsidRDefault="00B40A4F" w:rsidP="00F13DD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C425C3" w14:textId="1219FD2E" w:rsidR="00B40A4F" w:rsidRPr="00CD6DB6" w:rsidRDefault="00B40A4F" w:rsidP="00F13DDA">
            <w:pPr>
              <w:spacing w:after="0" w:line="240" w:lineRule="auto"/>
              <w:rPr>
                <w:rFonts w:eastAsia="Times New Roman" w:cs="Browallia New"/>
                <w:szCs w:val="28"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กรอก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>email</w:t>
            </w:r>
            <w:r w:rsidR="00D071E7">
              <w:rPr>
                <w:rFonts w:eastAsia="Times New Roman" w:cs="Browallia New"/>
                <w:szCs w:val="28"/>
                <w:lang w:val="en-US" w:eastAsia="en-GB" w:bidi="th-TH"/>
              </w:rPr>
              <w:t>, username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 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และ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>password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E97CDD" w14:textId="77777777" w:rsidR="00B40A4F" w:rsidRPr="00CD6DB6" w:rsidRDefault="00B40A4F" w:rsidP="00F13DDA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>กรอกข้อมูลได้</w:t>
            </w:r>
          </w:p>
        </w:tc>
        <w:tc>
          <w:tcPr>
            <w:tcW w:w="34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A67E7A6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F2EC270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40A4F" w:rsidRPr="00F250B6" w14:paraId="322B4160" w14:textId="77777777" w:rsidTr="00201967">
        <w:trPr>
          <w:trHeight w:val="29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87432C" w14:textId="77777777" w:rsidR="00B40A4F" w:rsidRPr="00F250B6" w:rsidRDefault="00B40A4F" w:rsidP="00F13DD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28DC9C" w14:textId="77777777" w:rsidR="00B40A4F" w:rsidRPr="00B40A4F" w:rsidRDefault="00B40A4F" w:rsidP="00F13DDA">
            <w:pPr>
              <w:spacing w:after="0" w:line="240" w:lineRule="auto"/>
              <w:rPr>
                <w:rFonts w:eastAsia="Times New Roman" w:cs="Browallia New"/>
                <w:szCs w:val="28"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eastAsia="en-GB" w:bidi="th-TH"/>
              </w:rPr>
              <w:t xml:space="preserve">กดปุ่ม </w:t>
            </w:r>
            <w:r>
              <w:rPr>
                <w:rFonts w:eastAsia="Times New Roman" w:cs="Browallia New"/>
                <w:szCs w:val="28"/>
                <w:lang w:eastAsia="en-GB" w:bidi="th-TH"/>
              </w:rPr>
              <w:t>submit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A3F62E" w14:textId="66E52A9B" w:rsidR="00B40A4F" w:rsidRPr="00B40A4F" w:rsidRDefault="00B40A4F" w:rsidP="00F13DDA">
            <w:pPr>
              <w:spacing w:after="0" w:line="240" w:lineRule="auto"/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eastAsia="en-GB" w:bidi="th-TH"/>
              </w:rPr>
              <w:t>ผู้ใช้</w:t>
            </w:r>
            <w:r w:rsidR="00D071E7">
              <w:rPr>
                <w:rFonts w:eastAsia="Times New Roman" w:cs="Browallia New"/>
                <w:szCs w:val="28"/>
                <w:lang w:eastAsia="en-GB" w:bidi="th-TH"/>
              </w:rPr>
              <w:t xml:space="preserve"> Register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 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>เข้าสู่ระบบได้</w:t>
            </w:r>
          </w:p>
        </w:tc>
        <w:tc>
          <w:tcPr>
            <w:tcW w:w="34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52834AD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279B541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40A4F" w:rsidRPr="00F250B6" w14:paraId="1939BC01" w14:textId="77777777" w:rsidTr="00201967">
        <w:trPr>
          <w:trHeight w:val="29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77D3A5" w14:textId="77777777" w:rsidR="00B40A4F" w:rsidRPr="00F250B6" w:rsidRDefault="00B40A4F" w:rsidP="00F13DD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FF3DA1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EC176B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4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4B13C0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C418937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B40A4F" w:rsidRPr="00F250B6" w14:paraId="217D751A" w14:textId="77777777" w:rsidTr="00201967">
        <w:trPr>
          <w:trHeight w:val="29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EE2E9B" w14:textId="77777777" w:rsidR="00B40A4F" w:rsidRPr="00F250B6" w:rsidRDefault="00B40A4F" w:rsidP="00F13DD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 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7ECBA6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5762E4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4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799886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FDD2266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59310C5C" w14:textId="65023C50" w:rsidR="009053FD" w:rsidRDefault="009053FD" w:rsidP="009053FD">
      <w:pPr>
        <w:rPr>
          <w:rFonts w:cstheme="minorHAnsi"/>
          <w:lang w:val="en-US"/>
        </w:rPr>
      </w:pPr>
    </w:p>
    <w:tbl>
      <w:tblPr>
        <w:tblpPr w:leftFromText="180" w:rightFromText="180" w:horzAnchor="margin" w:tblpY="459"/>
        <w:tblW w:w="14263" w:type="dxa"/>
        <w:tblLook w:val="04A0" w:firstRow="1" w:lastRow="0" w:firstColumn="1" w:lastColumn="0" w:noHBand="0" w:noVBand="1"/>
      </w:tblPr>
      <w:tblGrid>
        <w:gridCol w:w="1555"/>
        <w:gridCol w:w="1038"/>
        <w:gridCol w:w="1655"/>
        <w:gridCol w:w="938"/>
        <w:gridCol w:w="2322"/>
        <w:gridCol w:w="328"/>
        <w:gridCol w:w="1296"/>
        <w:gridCol w:w="1296"/>
        <w:gridCol w:w="1297"/>
        <w:gridCol w:w="1296"/>
        <w:gridCol w:w="1298"/>
      </w:tblGrid>
      <w:tr w:rsidR="00B40A4F" w:rsidRPr="00F250B6" w14:paraId="73E7D72F" w14:textId="77777777" w:rsidTr="000B36B1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CF1FEFC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6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CFEA47" w14:textId="22D30EBC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L_00</w:t>
            </w: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260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55B92BE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675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5193A8C" w14:textId="0B1C1DE5" w:rsidR="00B40A4F" w:rsidRPr="007C306D" w:rsidRDefault="00D071E7" w:rsidP="00F13DDA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Add Task </w:t>
            </w:r>
            <w:proofErr w:type="spellStart"/>
            <w:r>
              <w:rPr>
                <w:rFonts w:eastAsia="Times New Roman" w:cs="Browallia New"/>
                <w:szCs w:val="28"/>
                <w:lang w:val="en-US" w:eastAsia="en-GB" w:bidi="th-TH"/>
              </w:rPr>
              <w:t>t</w:t>
            </w:r>
            <w:r w:rsidR="00B40A4F">
              <w:rPr>
                <w:rFonts w:eastAsia="Times New Roman" w:cs="Browallia New"/>
                <w:szCs w:val="28"/>
                <w:lang w:val="en-US" w:eastAsia="en-GB" w:bidi="th-TH"/>
              </w:rPr>
              <w:t>odolist</w:t>
            </w:r>
            <w:proofErr w:type="spellEnd"/>
            <w:r w:rsidR="00B40A4F">
              <w:rPr>
                <w:rFonts w:eastAsia="Times New Roman" w:cs="Browallia New"/>
                <w:szCs w:val="28"/>
                <w:lang w:val="en-US" w:eastAsia="en-GB" w:bidi="th-TH"/>
              </w:rPr>
              <w:t xml:space="preserve"> </w:t>
            </w:r>
          </w:p>
        </w:tc>
      </w:tr>
      <w:tr w:rsidR="00B40A4F" w:rsidRPr="00F250B6" w14:paraId="0DF96753" w14:textId="77777777" w:rsidTr="000B36B1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0372D79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D8371F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Natnicha</w:t>
            </w:r>
            <w:proofErr w:type="spellEnd"/>
          </w:p>
        </w:tc>
        <w:tc>
          <w:tcPr>
            <w:tcW w:w="3260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4C79AFF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15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91F07F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Thitiporn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1C3F308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54F4AE7" w14:textId="77777777" w:rsidR="00B40A4F" w:rsidRPr="00F250B6" w:rsidRDefault="00B40A4F" w:rsidP="00F13DD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B40A4F" w:rsidRPr="00F250B6" w14:paraId="68E0B11F" w14:textId="77777777" w:rsidTr="000B36B1">
        <w:trPr>
          <w:trHeight w:val="295"/>
        </w:trPr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FD81BE" w14:textId="77777777" w:rsidR="00B40A4F" w:rsidRPr="00F250B6" w:rsidRDefault="00B40A4F" w:rsidP="00F13DD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671E68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064117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FBE9DE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47D3AC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904825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2CAB66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B860D8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67EA74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9A2F84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1DD0D1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40A4F" w:rsidRPr="00F250B6" w14:paraId="016AC38D" w14:textId="77777777" w:rsidTr="00F13DDA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F7F23E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14F14A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7989A3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A1FF51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CC9CBE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A60873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F2567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40A4F" w:rsidRPr="00F250B6" w14:paraId="4025319B" w14:textId="77777777" w:rsidTr="000B36B1">
        <w:trPr>
          <w:trHeight w:val="295"/>
        </w:trPr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DCB7AF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7FAF02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69BD76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963AA0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3CF09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3A6DFA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99E443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D6D361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77FF97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95050B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EF51E2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40A4F" w:rsidRPr="00F250B6" w14:paraId="3F804ADD" w14:textId="77777777" w:rsidTr="000B36B1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DECCD5D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8F629F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Phitsinee</w:t>
            </w:r>
            <w:proofErr w:type="spellEnd"/>
          </w:p>
        </w:tc>
        <w:tc>
          <w:tcPr>
            <w:tcW w:w="3260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C72EBA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15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585B8D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  <w:r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Feb</w:t>
            </w:r>
            <w:r w:rsidRPr="00F250B6">
              <w:rPr>
                <w:rFonts w:eastAsia="Times New Roman" w:cstheme="minorHAnsi"/>
                <w:lang w:eastAsia="en-GB"/>
              </w:rPr>
              <w:t>-20</w:t>
            </w:r>
            <w:r>
              <w:rPr>
                <w:rFonts w:eastAsia="Times New Roman" w:cstheme="minorHAnsi"/>
                <w:lang w:eastAsia="en-GB"/>
              </w:rPr>
              <w:t>2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BBD2316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F7EE5E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40A4F" w:rsidRPr="00F250B6" w14:paraId="7276403D" w14:textId="77777777" w:rsidTr="000B36B1">
        <w:trPr>
          <w:trHeight w:val="295"/>
        </w:trPr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C4DB66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21AD1A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FA7824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DFD1AC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7B9019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53D60A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471800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706DB9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2E351C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B86A62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D60B25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40A4F" w:rsidRPr="00F250B6" w14:paraId="48E9205A" w14:textId="77777777" w:rsidTr="000B36B1">
        <w:trPr>
          <w:trHeight w:val="295"/>
        </w:trPr>
        <w:tc>
          <w:tcPr>
            <w:tcW w:w="155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D8B4E09" w14:textId="77777777" w:rsidR="00B40A4F" w:rsidRPr="00F250B6" w:rsidRDefault="00B40A4F" w:rsidP="00F13DD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631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43D7C13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2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CD9F58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72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C66E6E3" w14:textId="77777777" w:rsidR="00B40A4F" w:rsidRPr="00F250B6" w:rsidRDefault="00B40A4F" w:rsidP="00F13DD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2B445DE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B40A4F" w:rsidRPr="00F250B6" w14:paraId="6ABF9C40" w14:textId="77777777" w:rsidTr="000B36B1">
        <w:trPr>
          <w:trHeight w:val="295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8AFA35" w14:textId="77777777" w:rsidR="00B40A4F" w:rsidRPr="00F250B6" w:rsidRDefault="00B40A4F" w:rsidP="00F13DD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6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AD911B" w14:textId="77777777" w:rsidR="00B40A4F" w:rsidRPr="00D0313A" w:rsidRDefault="00B40A4F" w:rsidP="00F13DDA">
            <w:pPr>
              <w:spacing w:after="0" w:line="240" w:lineRule="auto"/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เข้าใช้งานผ่าน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>Brower</w:t>
            </w:r>
          </w:p>
        </w:tc>
        <w:tc>
          <w:tcPr>
            <w:tcW w:w="2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A48815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056E37" w14:textId="77777777" w:rsidR="00B40A4F" w:rsidRPr="003E1DE6" w:rsidRDefault="00B40A4F" w:rsidP="00F13DDA">
            <w:pPr>
              <w:spacing w:after="0" w:line="240" w:lineRule="auto"/>
              <w:jc w:val="center"/>
              <w:rPr>
                <w:rFonts w:eastAsia="Times New Roman" w:cstheme="minorHAnsi"/>
                <w:lang w:val="en-US" w:eastAsia="en-GB" w:bidi="th-TH"/>
              </w:rPr>
            </w:pPr>
            <w:r>
              <w:rPr>
                <w:rFonts w:eastAsia="Times New Roman" w:cstheme="minorHAnsi"/>
                <w:lang w:val="en-US" w:eastAsia="en-GB" w:bidi="th-TH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F61EC9F" w14:textId="4898454B" w:rsidR="00B40A4F" w:rsidRPr="009053FD" w:rsidRDefault="00D071E7" w:rsidP="00F13DDA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>
              <w:rPr>
                <w:rFonts w:eastAsia="Times New Roman" w:cstheme="minorHAnsi"/>
                <w:lang w:val="en-US" w:eastAsia="en-GB"/>
              </w:rPr>
              <w:t>“Hello World”</w:t>
            </w:r>
          </w:p>
        </w:tc>
      </w:tr>
      <w:tr w:rsidR="00B40A4F" w:rsidRPr="00F250B6" w14:paraId="6CCB8D7E" w14:textId="77777777" w:rsidTr="000B36B1">
        <w:trPr>
          <w:trHeight w:val="43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DA3344" w14:textId="77777777" w:rsidR="00B40A4F" w:rsidRPr="00F250B6" w:rsidRDefault="00B40A4F" w:rsidP="00F13DD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6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EDA6BE" w14:textId="3BC37D8E" w:rsidR="00B40A4F" w:rsidRPr="00D0313A" w:rsidRDefault="00D071E7" w:rsidP="00F13DDA">
            <w:pPr>
              <w:spacing w:after="0" w:line="240" w:lineRule="auto"/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เข้าเว็บไซต์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Laravel </w:t>
            </w:r>
            <w:proofErr w:type="spellStart"/>
            <w:r>
              <w:rPr>
                <w:rFonts w:eastAsia="Times New Roman" w:cs="Browallia New"/>
                <w:szCs w:val="28"/>
                <w:lang w:val="en-US" w:eastAsia="en-GB" w:bidi="th-TH"/>
              </w:rPr>
              <w:t>todolist</w:t>
            </w:r>
            <w:proofErr w:type="spellEnd"/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 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ผ่าน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>http://127.0.0.1:8000</w:t>
            </w:r>
          </w:p>
        </w:tc>
        <w:tc>
          <w:tcPr>
            <w:tcW w:w="2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22CE91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5B8125" w14:textId="02FE3DD0" w:rsidR="00B40A4F" w:rsidRPr="000B36B1" w:rsidRDefault="000B36B1" w:rsidP="00F13DDA">
            <w:pPr>
              <w:spacing w:after="0" w:line="240" w:lineRule="auto"/>
              <w:jc w:val="center"/>
              <w:rPr>
                <w:rFonts w:eastAsia="Times New Roman" w:cstheme="minorHAnsi"/>
                <w:lang w:val="en-US" w:eastAsia="en-GB" w:bidi="th-TH"/>
              </w:rPr>
            </w:pPr>
            <w:r>
              <w:rPr>
                <w:rFonts w:eastAsia="Times New Roman" w:cstheme="minorHAnsi"/>
                <w:lang w:val="en-US" w:eastAsia="en-GB" w:bidi="th-TH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763491" w14:textId="4A2DD253" w:rsidR="00B40A4F" w:rsidRPr="00F250B6" w:rsidRDefault="00D071E7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“</w:t>
            </w:r>
            <w:proofErr w:type="spellStart"/>
            <w:r>
              <w:rPr>
                <w:rFonts w:eastAsia="Times New Roman" w:cstheme="minorHAnsi"/>
                <w:lang w:eastAsia="en-GB"/>
              </w:rPr>
              <w:t>Natnicha</w:t>
            </w:r>
            <w:proofErr w:type="spellEnd"/>
            <w:r>
              <w:rPr>
                <w:rFonts w:eastAsia="Times New Roman" w:cstheme="minorHAnsi"/>
                <w:lang w:eastAsia="en-GB"/>
              </w:rPr>
              <w:t>”</w:t>
            </w:r>
          </w:p>
        </w:tc>
      </w:tr>
      <w:tr w:rsidR="00B40A4F" w:rsidRPr="00F250B6" w14:paraId="1624E720" w14:textId="77777777" w:rsidTr="000B36B1">
        <w:trPr>
          <w:trHeight w:val="29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000D6A" w14:textId="77777777" w:rsidR="00B40A4F" w:rsidRPr="00F250B6" w:rsidRDefault="00B40A4F" w:rsidP="00F13DD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6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50F720E" w14:textId="6D4E34A7" w:rsidR="00B40A4F" w:rsidRPr="00F250B6" w:rsidRDefault="00D071E7" w:rsidP="00F13DDA">
            <w:pPr>
              <w:spacing w:after="0" w:line="240" w:lineRule="auto"/>
              <w:rPr>
                <w:rFonts w:eastAsia="Times New Roman" w:cstheme="minorHAnsi" w:hint="cs"/>
                <w:lang w:eastAsia="en-GB"/>
              </w:rPr>
            </w:pP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Login Account 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>ใช้งา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>นสำเร็จ</w:t>
            </w:r>
          </w:p>
        </w:tc>
        <w:tc>
          <w:tcPr>
            <w:tcW w:w="2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972EB3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E73191" w14:textId="77777777" w:rsidR="00B40A4F" w:rsidRPr="00F250B6" w:rsidRDefault="00B40A4F" w:rsidP="00F13DD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665456B" w14:textId="77777777" w:rsidR="00B40A4F" w:rsidRPr="007F67AB" w:rsidRDefault="00B40A4F" w:rsidP="00F13DDA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B40A4F" w:rsidRPr="00F250B6" w14:paraId="14595E36" w14:textId="77777777" w:rsidTr="000B36B1">
        <w:trPr>
          <w:trHeight w:val="295"/>
        </w:trPr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C37485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59C725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398C17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C02A4C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235437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629B12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E3DA41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38CBD9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F134AD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7E9975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D1D15B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40A4F" w:rsidRPr="00F250B6" w14:paraId="286C3703" w14:textId="77777777" w:rsidTr="00F13DDA">
        <w:trPr>
          <w:trHeight w:val="295"/>
        </w:trPr>
        <w:tc>
          <w:tcPr>
            <w:tcW w:w="155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3800267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52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E8F985" w14:textId="3016FA23" w:rsidR="00B40A4F" w:rsidRPr="003439DC" w:rsidRDefault="00201967" w:rsidP="00F13DDA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>เมื่อ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>add task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 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>แล้วข้อความ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ที่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add </w:t>
            </w:r>
            <w:proofErr w:type="spellStart"/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>ขะ</w:t>
            </w:r>
            <w:proofErr w:type="spellEnd"/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>ไปปรากฎ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หน้า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>Dashboar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B91D76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 w:bidi="th-TH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AC0FE8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EB2188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7227C3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40A4F" w:rsidRPr="00F250B6" w14:paraId="2914BA92" w14:textId="77777777" w:rsidTr="000B36B1">
        <w:trPr>
          <w:trHeight w:val="295"/>
        </w:trPr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73964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1A03A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C7DF5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8CBEA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3946B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1A07D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6D086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A7AEC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A8C32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1398B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99278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40A4F" w:rsidRPr="00F250B6" w14:paraId="21339DF7" w14:textId="77777777" w:rsidTr="000B36B1">
        <w:trPr>
          <w:trHeight w:val="472"/>
        </w:trPr>
        <w:tc>
          <w:tcPr>
            <w:tcW w:w="155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4636A0" w14:textId="77777777" w:rsidR="00B40A4F" w:rsidRPr="00F250B6" w:rsidRDefault="00B40A4F" w:rsidP="00F13DD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6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FAA6BD1" w14:textId="77777777" w:rsidR="00B40A4F" w:rsidRPr="00F250B6" w:rsidRDefault="00B40A4F" w:rsidP="00F13DD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3260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7F72D01" w14:textId="77777777" w:rsidR="00B40A4F" w:rsidRPr="00F250B6" w:rsidRDefault="00B40A4F" w:rsidP="00F13DD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2864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8677C5" w14:textId="77777777" w:rsidR="00B40A4F" w:rsidRPr="00F250B6" w:rsidRDefault="00B40A4F" w:rsidP="00F13DD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1ADBCE0" w14:textId="77777777" w:rsidR="00B40A4F" w:rsidRPr="00F250B6" w:rsidRDefault="00B40A4F" w:rsidP="00F13DD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B40A4F" w:rsidRPr="00F250B6" w14:paraId="6BFEA8A3" w14:textId="77777777" w:rsidTr="000B36B1">
        <w:trPr>
          <w:trHeight w:val="472"/>
        </w:trPr>
        <w:tc>
          <w:tcPr>
            <w:tcW w:w="155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43FD63C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0A9CE8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260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2323358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864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AE8803F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48CE374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B40A4F" w:rsidRPr="00F250B6" w14:paraId="5058BD50" w14:textId="77777777" w:rsidTr="000B36B1">
        <w:trPr>
          <w:trHeight w:val="417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986AB4" w14:textId="77777777" w:rsidR="00B40A4F" w:rsidRPr="00F250B6" w:rsidRDefault="00B40A4F" w:rsidP="00F13DD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424E0A" w14:textId="161A288C" w:rsidR="00B40A4F" w:rsidRPr="007F67AB" w:rsidRDefault="00D071E7" w:rsidP="00F13DDA">
            <w:pPr>
              <w:spacing w:after="0" w:line="240" w:lineRule="auto"/>
              <w:rPr>
                <w:rFonts w:eastAsia="Times New Roman" w:cs="Browallia New" w:hint="cs"/>
                <w:szCs w:val="28"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เข้าหน้า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Dashboard </w:t>
            </w:r>
            <w:proofErr w:type="spellStart"/>
            <w:r>
              <w:rPr>
                <w:rFonts w:eastAsia="Times New Roman" w:cs="Browallia New"/>
                <w:szCs w:val="28"/>
                <w:lang w:val="en-US" w:eastAsia="en-GB" w:bidi="th-TH"/>
              </w:rPr>
              <w:t>todolist</w:t>
            </w:r>
            <w:proofErr w:type="spellEnd"/>
          </w:p>
        </w:tc>
        <w:tc>
          <w:tcPr>
            <w:tcW w:w="32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B89685" w14:textId="32588318" w:rsidR="00B40A4F" w:rsidRPr="002860C4" w:rsidRDefault="000B36B1" w:rsidP="00F13DDA">
            <w:pPr>
              <w:spacing w:after="0" w:line="240" w:lineRule="auto"/>
              <w:rPr>
                <w:rFonts w:eastAsia="Times New Roman" w:cs="Browallia New" w:hint="cs"/>
                <w:szCs w:val="28"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หน้า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Dashboard 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แสดง </w:t>
            </w:r>
            <w:proofErr w:type="spellStart"/>
            <w:r>
              <w:rPr>
                <w:rFonts w:eastAsia="Times New Roman" w:cs="Browallia New"/>
                <w:szCs w:val="28"/>
                <w:lang w:val="en-US" w:eastAsia="en-GB" w:bidi="th-TH"/>
              </w:rPr>
              <w:t>todolist</w:t>
            </w:r>
            <w:proofErr w:type="spellEnd"/>
          </w:p>
        </w:tc>
        <w:tc>
          <w:tcPr>
            <w:tcW w:w="286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77351B2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11EA5D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40A4F" w:rsidRPr="00F250B6" w14:paraId="262E2DC7" w14:textId="77777777" w:rsidTr="000B36B1">
        <w:trPr>
          <w:trHeight w:val="42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63837F" w14:textId="77777777" w:rsidR="00B40A4F" w:rsidRPr="00F250B6" w:rsidRDefault="00B40A4F" w:rsidP="00F13DD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B88C62" w14:textId="4F76D5E5" w:rsidR="00B40A4F" w:rsidRPr="003E1DE6" w:rsidRDefault="00D071E7" w:rsidP="00F13DDA">
            <w:pPr>
              <w:spacing w:after="0" w:line="240" w:lineRule="auto"/>
              <w:rPr>
                <w:rFonts w:eastAsia="Times New Roman" w:cs="Browallia New" w:hint="cs"/>
                <w:szCs w:val="28"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กดปุ่ม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>Add task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EE5F26" w14:textId="53BC6659" w:rsidR="000B36B1" w:rsidRPr="00CD6DB6" w:rsidRDefault="000B36B1" w:rsidP="00F13DDA">
            <w:pPr>
              <w:spacing w:after="0" w:line="240" w:lineRule="auto"/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เข้าหน้า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Add task 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>กรอกข้อความได้</w:t>
            </w:r>
          </w:p>
        </w:tc>
        <w:tc>
          <w:tcPr>
            <w:tcW w:w="286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4C4FC96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1AE0C8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40A4F" w:rsidRPr="00F250B6" w14:paraId="038626AF" w14:textId="77777777" w:rsidTr="000B36B1">
        <w:trPr>
          <w:trHeight w:val="29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9EEBF5" w14:textId="77777777" w:rsidR="00B40A4F" w:rsidRPr="00F250B6" w:rsidRDefault="00B40A4F" w:rsidP="00F13DD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CEE679" w14:textId="60DE68A8" w:rsidR="00B40A4F" w:rsidRPr="00CD6DB6" w:rsidRDefault="000B36B1" w:rsidP="00F13DDA">
            <w:pPr>
              <w:spacing w:after="0" w:line="240" w:lineRule="auto"/>
              <w:rPr>
                <w:rFonts w:eastAsia="Times New Roman" w:cs="Browallia New" w:hint="cs"/>
                <w:szCs w:val="28"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กดปุ่ม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>Add Task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6CB34E" w14:textId="30159ED1" w:rsidR="00B40A4F" w:rsidRPr="000B36B1" w:rsidRDefault="000B36B1" w:rsidP="00F13DDA">
            <w:pPr>
              <w:spacing w:after="0" w:line="240" w:lineRule="auto"/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Task 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ข้อความที่กรอกไปขึ้นหน้า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>Dashboard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>ได้</w:t>
            </w:r>
          </w:p>
        </w:tc>
        <w:tc>
          <w:tcPr>
            <w:tcW w:w="286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827A136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360616B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40A4F" w:rsidRPr="00F250B6" w14:paraId="35C7CF62" w14:textId="77777777" w:rsidTr="000B36B1">
        <w:trPr>
          <w:trHeight w:val="29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86AEC3" w14:textId="77777777" w:rsidR="00B40A4F" w:rsidRPr="00F250B6" w:rsidRDefault="00B40A4F" w:rsidP="00F13DD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EB489A" w14:textId="66828AB6" w:rsidR="00B40A4F" w:rsidRPr="00B40A4F" w:rsidRDefault="00B40A4F" w:rsidP="00F13DDA">
            <w:pPr>
              <w:spacing w:after="0" w:line="240" w:lineRule="auto"/>
              <w:rPr>
                <w:rFonts w:eastAsia="Times New Roman" w:cs="Browallia New"/>
                <w:szCs w:val="28"/>
                <w:lang w:val="en-US" w:eastAsia="en-GB" w:bidi="th-TH"/>
              </w:rPr>
            </w:pP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4D2D04" w14:textId="7DAF4716" w:rsidR="00B40A4F" w:rsidRPr="00B40A4F" w:rsidRDefault="00B40A4F" w:rsidP="00F13DDA">
            <w:pPr>
              <w:spacing w:after="0" w:line="240" w:lineRule="auto"/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</w:pPr>
          </w:p>
        </w:tc>
        <w:tc>
          <w:tcPr>
            <w:tcW w:w="286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1C4A99A" w14:textId="487A9450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AB46CC" w14:textId="2198997B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40A4F" w:rsidRPr="00F250B6" w14:paraId="623DEB32" w14:textId="77777777" w:rsidTr="000B36B1">
        <w:trPr>
          <w:trHeight w:val="29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6BC32F" w14:textId="77777777" w:rsidR="00B40A4F" w:rsidRPr="00F250B6" w:rsidRDefault="00B40A4F" w:rsidP="00F13DD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2BC115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9B28C2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86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77640E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1465529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B40A4F" w:rsidRPr="00F250B6" w14:paraId="2C5219A5" w14:textId="77777777" w:rsidTr="000B36B1">
        <w:trPr>
          <w:trHeight w:val="29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74CD2E" w14:textId="77777777" w:rsidR="00B40A4F" w:rsidRPr="00F250B6" w:rsidRDefault="00B40A4F" w:rsidP="00F13DD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F04CC2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BD6972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86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5831262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64F685" w14:textId="77777777" w:rsidR="00B40A4F" w:rsidRPr="00F250B6" w:rsidRDefault="00B40A4F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365132DC" w14:textId="77777777" w:rsidR="000B36B1" w:rsidRDefault="000B36B1" w:rsidP="000B36B1">
      <w:pPr>
        <w:rPr>
          <w:rFonts w:cstheme="minorHAnsi"/>
          <w:lang w:val="en-US"/>
        </w:rPr>
      </w:pPr>
    </w:p>
    <w:tbl>
      <w:tblPr>
        <w:tblpPr w:leftFromText="180" w:rightFromText="180" w:horzAnchor="margin" w:tblpY="459"/>
        <w:tblW w:w="14319" w:type="dxa"/>
        <w:tblLook w:val="04A0" w:firstRow="1" w:lastRow="0" w:firstColumn="1" w:lastColumn="0" w:noHBand="0" w:noVBand="1"/>
      </w:tblPr>
      <w:tblGrid>
        <w:gridCol w:w="1555"/>
        <w:gridCol w:w="1038"/>
        <w:gridCol w:w="1655"/>
        <w:gridCol w:w="938"/>
        <w:gridCol w:w="2322"/>
        <w:gridCol w:w="328"/>
        <w:gridCol w:w="1296"/>
        <w:gridCol w:w="1296"/>
        <w:gridCol w:w="1297"/>
        <w:gridCol w:w="1296"/>
        <w:gridCol w:w="1298"/>
      </w:tblGrid>
      <w:tr w:rsidR="000B36B1" w:rsidRPr="00F250B6" w14:paraId="24E97AC4" w14:textId="77777777" w:rsidTr="002C698A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418FEFB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6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FAD3F4" w14:textId="5C171BCF" w:rsidR="000B36B1" w:rsidRPr="000B36B1" w:rsidRDefault="000B36B1" w:rsidP="00F13DDA">
            <w:pPr>
              <w:spacing w:after="0" w:line="240" w:lineRule="auto"/>
              <w:rPr>
                <w:rFonts w:eastAsia="Times New Roman" w:cs="Browallia New" w:hint="cs"/>
                <w:szCs w:val="28"/>
                <w:lang w:val="en-US" w:eastAsia="en-GB" w:bidi="th-TH"/>
              </w:rPr>
            </w:pPr>
            <w:r>
              <w:rPr>
                <w:rFonts w:eastAsia="Times New Roman" w:cstheme="minorHAnsi"/>
                <w:lang w:eastAsia="en-GB"/>
              </w:rPr>
              <w:t>TL_00</w:t>
            </w:r>
            <w:r>
              <w:rPr>
                <w:rFonts w:eastAsia="Times New Roman" w:cstheme="minorHAnsi"/>
                <w:lang w:val="en-US" w:eastAsia="en-GB"/>
              </w:rPr>
              <w:t>4</w:t>
            </w:r>
          </w:p>
        </w:tc>
        <w:tc>
          <w:tcPr>
            <w:tcW w:w="3260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AA1F948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681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E4F722" w14:textId="75F8FF19" w:rsidR="000B36B1" w:rsidRPr="007C306D" w:rsidRDefault="000B36B1" w:rsidP="00F13DDA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="Browallia New"/>
                <w:szCs w:val="28"/>
                <w:lang w:val="en-US" w:eastAsia="en-GB" w:bidi="th-TH"/>
              </w:rPr>
              <w:t>Edit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 Task </w:t>
            </w:r>
            <w:proofErr w:type="spellStart"/>
            <w:r>
              <w:rPr>
                <w:rFonts w:eastAsia="Times New Roman" w:cs="Browallia New"/>
                <w:szCs w:val="28"/>
                <w:lang w:val="en-US" w:eastAsia="en-GB" w:bidi="th-TH"/>
              </w:rPr>
              <w:t>todolist</w:t>
            </w:r>
            <w:proofErr w:type="spellEnd"/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 </w:t>
            </w:r>
          </w:p>
        </w:tc>
      </w:tr>
      <w:tr w:rsidR="000B36B1" w:rsidRPr="00F250B6" w14:paraId="6F34D09C" w14:textId="77777777" w:rsidTr="002C698A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C177983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9D6BF0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Natnicha</w:t>
            </w:r>
            <w:proofErr w:type="spellEnd"/>
          </w:p>
        </w:tc>
        <w:tc>
          <w:tcPr>
            <w:tcW w:w="3260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1428565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162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00437CC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Thitiporn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CDD9195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0B26EBE8" w14:textId="77777777" w:rsidR="000B36B1" w:rsidRPr="00F250B6" w:rsidRDefault="000B36B1" w:rsidP="00F13DD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0B36B1" w:rsidRPr="00F250B6" w14:paraId="22F50B47" w14:textId="77777777" w:rsidTr="002C698A">
        <w:trPr>
          <w:trHeight w:val="295"/>
        </w:trPr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33ECC1" w14:textId="77777777" w:rsidR="000B36B1" w:rsidRPr="00F250B6" w:rsidRDefault="000B36B1" w:rsidP="00F13DD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0E7A29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714CC3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9AB4D2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17D048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9E1487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8645A0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29E902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DCE26B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E703E7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8D9761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B36B1" w:rsidRPr="00F250B6" w14:paraId="50677D0E" w14:textId="77777777" w:rsidTr="002C698A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DBE6E9F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24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A69CB4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D6A883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0BA4FE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C5AAC5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352334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946159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B36B1" w:rsidRPr="00F250B6" w14:paraId="12D5072E" w14:textId="77777777" w:rsidTr="002C698A">
        <w:trPr>
          <w:trHeight w:val="295"/>
        </w:trPr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35673E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C6713D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F32871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637DD9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DFBEFB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E7228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5E539B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BA2A70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FAEF50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BBCE18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DE3647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B36B1" w:rsidRPr="00F250B6" w14:paraId="603B07B0" w14:textId="77777777" w:rsidTr="002C698A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812AD5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54ECEC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Phitsinee</w:t>
            </w:r>
            <w:proofErr w:type="spellEnd"/>
          </w:p>
        </w:tc>
        <w:tc>
          <w:tcPr>
            <w:tcW w:w="3260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C11CE6A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16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286039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  <w:r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Feb</w:t>
            </w:r>
            <w:r w:rsidRPr="00F250B6">
              <w:rPr>
                <w:rFonts w:eastAsia="Times New Roman" w:cstheme="minorHAnsi"/>
                <w:lang w:eastAsia="en-GB"/>
              </w:rPr>
              <w:t>-20</w:t>
            </w:r>
            <w:r>
              <w:rPr>
                <w:rFonts w:eastAsia="Times New Roman" w:cstheme="minorHAnsi"/>
                <w:lang w:eastAsia="en-GB"/>
              </w:rPr>
              <w:t>2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2002887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1F70E6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B36B1" w:rsidRPr="00F250B6" w14:paraId="337896F6" w14:textId="77777777" w:rsidTr="002C698A">
        <w:trPr>
          <w:trHeight w:val="295"/>
        </w:trPr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A2DD81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186D4A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25780B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7AEE66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18A5EF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A2845C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BCA2A7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B8A36D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6286BB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D790C5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D9B16E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B36B1" w:rsidRPr="00F250B6" w14:paraId="3093E5DD" w14:textId="77777777" w:rsidTr="002C698A">
        <w:trPr>
          <w:trHeight w:val="295"/>
        </w:trPr>
        <w:tc>
          <w:tcPr>
            <w:tcW w:w="155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4443894" w14:textId="77777777" w:rsidR="000B36B1" w:rsidRPr="00F250B6" w:rsidRDefault="000B36B1" w:rsidP="00F13DD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631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83B5E1B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2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961191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2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02CC6C3" w14:textId="77777777" w:rsidR="000B36B1" w:rsidRPr="00F250B6" w:rsidRDefault="000B36B1" w:rsidP="00F13DD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0D1ED93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0B36B1" w:rsidRPr="00F250B6" w14:paraId="49C2AE70" w14:textId="77777777" w:rsidTr="002C698A">
        <w:trPr>
          <w:trHeight w:val="295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E6115F" w14:textId="77777777" w:rsidR="000B36B1" w:rsidRPr="00F250B6" w:rsidRDefault="000B36B1" w:rsidP="00F13DD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6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9354B4A" w14:textId="77777777" w:rsidR="000B36B1" w:rsidRPr="00D0313A" w:rsidRDefault="000B36B1" w:rsidP="00F13DDA">
            <w:pPr>
              <w:spacing w:after="0" w:line="240" w:lineRule="auto"/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เข้าใช้งานผ่าน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>Brower</w:t>
            </w:r>
          </w:p>
        </w:tc>
        <w:tc>
          <w:tcPr>
            <w:tcW w:w="2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9657A9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ADB8F2" w14:textId="77777777" w:rsidR="000B36B1" w:rsidRPr="003E1DE6" w:rsidRDefault="000B36B1" w:rsidP="00F13DDA">
            <w:pPr>
              <w:spacing w:after="0" w:line="240" w:lineRule="auto"/>
              <w:jc w:val="center"/>
              <w:rPr>
                <w:rFonts w:eastAsia="Times New Roman" w:cstheme="minorHAnsi"/>
                <w:lang w:val="en-US" w:eastAsia="en-GB" w:bidi="th-TH"/>
              </w:rPr>
            </w:pPr>
            <w:r>
              <w:rPr>
                <w:rFonts w:eastAsia="Times New Roman" w:cstheme="minorHAnsi"/>
                <w:lang w:val="en-US" w:eastAsia="en-GB" w:bidi="th-TH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9D11D9" w14:textId="747DB31B" w:rsidR="000B36B1" w:rsidRPr="009053FD" w:rsidRDefault="000B36B1" w:rsidP="00F13DDA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>
              <w:rPr>
                <w:rFonts w:eastAsia="Times New Roman" w:cstheme="minorHAnsi"/>
                <w:lang w:val="en-US" w:eastAsia="en-GB"/>
              </w:rPr>
              <w:t>“Hello</w:t>
            </w:r>
            <w:r>
              <w:rPr>
                <w:rFonts w:eastAsia="Times New Roman" w:cstheme="minorHAnsi"/>
                <w:lang w:val="en-US" w:eastAsia="en-GB"/>
              </w:rPr>
              <w:t xml:space="preserve"> Cat</w:t>
            </w:r>
            <w:r>
              <w:rPr>
                <w:rFonts w:eastAsia="Times New Roman" w:cstheme="minorHAnsi"/>
                <w:lang w:val="en-US" w:eastAsia="en-GB"/>
              </w:rPr>
              <w:t xml:space="preserve"> World”</w:t>
            </w:r>
          </w:p>
        </w:tc>
      </w:tr>
      <w:tr w:rsidR="000B36B1" w:rsidRPr="00F250B6" w14:paraId="27499395" w14:textId="77777777" w:rsidTr="002C698A">
        <w:trPr>
          <w:trHeight w:val="43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AADB26" w14:textId="77777777" w:rsidR="000B36B1" w:rsidRPr="00F250B6" w:rsidRDefault="000B36B1" w:rsidP="00F13DD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6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1A62030" w14:textId="77777777" w:rsidR="000B36B1" w:rsidRPr="00D0313A" w:rsidRDefault="000B36B1" w:rsidP="00F13DDA">
            <w:pPr>
              <w:spacing w:after="0" w:line="240" w:lineRule="auto"/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เข้าเว็บไซต์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Laravel </w:t>
            </w:r>
            <w:proofErr w:type="spellStart"/>
            <w:r>
              <w:rPr>
                <w:rFonts w:eastAsia="Times New Roman" w:cs="Browallia New"/>
                <w:szCs w:val="28"/>
                <w:lang w:val="en-US" w:eastAsia="en-GB" w:bidi="th-TH"/>
              </w:rPr>
              <w:t>todolist</w:t>
            </w:r>
            <w:proofErr w:type="spellEnd"/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 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ผ่าน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>http://127.0.0.1:8000</w:t>
            </w:r>
          </w:p>
        </w:tc>
        <w:tc>
          <w:tcPr>
            <w:tcW w:w="2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2DB40A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60E556" w14:textId="77777777" w:rsidR="000B36B1" w:rsidRPr="000B36B1" w:rsidRDefault="000B36B1" w:rsidP="00F13DDA">
            <w:pPr>
              <w:spacing w:after="0" w:line="240" w:lineRule="auto"/>
              <w:jc w:val="center"/>
              <w:rPr>
                <w:rFonts w:eastAsia="Times New Roman" w:cstheme="minorHAnsi"/>
                <w:lang w:val="en-US" w:eastAsia="en-GB" w:bidi="th-TH"/>
              </w:rPr>
            </w:pPr>
            <w:r>
              <w:rPr>
                <w:rFonts w:eastAsia="Times New Roman" w:cstheme="minorHAnsi"/>
                <w:lang w:val="en-US" w:eastAsia="en-GB" w:bidi="th-TH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4AD7E7" w14:textId="5C18DF6E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“</w:t>
            </w:r>
            <w:proofErr w:type="spellStart"/>
            <w:r>
              <w:rPr>
                <w:rFonts w:eastAsia="Times New Roman" w:cstheme="minorHAnsi"/>
                <w:lang w:eastAsia="en-GB"/>
              </w:rPr>
              <w:t>Natnicha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Chuen</w:t>
            </w:r>
            <w:proofErr w:type="spellEnd"/>
            <w:r>
              <w:rPr>
                <w:rFonts w:eastAsia="Times New Roman" w:cstheme="minorHAnsi"/>
                <w:lang w:eastAsia="en-GB"/>
              </w:rPr>
              <w:t>”</w:t>
            </w:r>
          </w:p>
        </w:tc>
      </w:tr>
      <w:tr w:rsidR="000B36B1" w:rsidRPr="00F250B6" w14:paraId="69EE3EF6" w14:textId="77777777" w:rsidTr="002C698A">
        <w:trPr>
          <w:trHeight w:val="29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AF8CBA" w14:textId="77777777" w:rsidR="000B36B1" w:rsidRPr="00F250B6" w:rsidRDefault="000B36B1" w:rsidP="00F13DD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6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5B68DFF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 w:hint="cs"/>
                <w:lang w:eastAsia="en-GB"/>
              </w:rPr>
            </w:pP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Login Account 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>ใช้งานสำเร็จ</w:t>
            </w:r>
          </w:p>
        </w:tc>
        <w:tc>
          <w:tcPr>
            <w:tcW w:w="2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721B9F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9A6E23" w14:textId="77777777" w:rsidR="000B36B1" w:rsidRPr="00F250B6" w:rsidRDefault="000B36B1" w:rsidP="00F13DD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2802A93" w14:textId="77777777" w:rsidR="000B36B1" w:rsidRPr="007F67AB" w:rsidRDefault="000B36B1" w:rsidP="00F13DDA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2C698A" w:rsidRPr="00F250B6" w14:paraId="50E2ECB1" w14:textId="77777777" w:rsidTr="002C698A">
        <w:trPr>
          <w:trHeight w:val="29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C2CA0D" w14:textId="2C9F0FDA" w:rsidR="002C698A" w:rsidRPr="00F250B6" w:rsidRDefault="002C698A" w:rsidP="00F13DD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6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9CE3E73" w14:textId="050F22A0" w:rsidR="002C698A" w:rsidRDefault="002C698A" w:rsidP="00F13DDA">
            <w:pPr>
              <w:spacing w:after="0" w:line="240" w:lineRule="auto"/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เมื่อมี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task 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>ปรากฎอยู่แล้ว</w:t>
            </w:r>
          </w:p>
        </w:tc>
        <w:tc>
          <w:tcPr>
            <w:tcW w:w="2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3E80A4" w14:textId="77777777" w:rsidR="002C698A" w:rsidRPr="00F250B6" w:rsidRDefault="002C698A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D9FCA1" w14:textId="77777777" w:rsidR="002C698A" w:rsidRPr="00F250B6" w:rsidRDefault="002C698A" w:rsidP="00F13DD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BD794B" w14:textId="77777777" w:rsidR="002C698A" w:rsidRPr="00F250B6" w:rsidRDefault="002C698A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B36B1" w:rsidRPr="00F250B6" w14:paraId="0D7505FB" w14:textId="77777777" w:rsidTr="002C698A">
        <w:trPr>
          <w:trHeight w:val="295"/>
        </w:trPr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F26358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DA0A1A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C246E9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272CB7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EB3AAE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36E2A8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A1F869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C3A285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3EA201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D9EA77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049280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B36B1" w:rsidRPr="00F250B6" w14:paraId="4E99133B" w14:textId="77777777" w:rsidTr="002C698A">
        <w:trPr>
          <w:trHeight w:val="295"/>
        </w:trPr>
        <w:tc>
          <w:tcPr>
            <w:tcW w:w="155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D731A9D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57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D0EE3A" w14:textId="6ABFC84B" w:rsidR="000B36B1" w:rsidRPr="003439DC" w:rsidRDefault="00201967" w:rsidP="00F13DDA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>เมื่อ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 edit task 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>แล้วข้อความที่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edit 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>ใหม่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 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>จะ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>ไปปรากฎ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หน้า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>Dashboar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4FDDD8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 w:bidi="th-TH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FE78D8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6EB3FC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FBA942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B36B1" w:rsidRPr="00F250B6" w14:paraId="45F95E11" w14:textId="77777777" w:rsidTr="002C698A">
        <w:trPr>
          <w:trHeight w:val="295"/>
        </w:trPr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3987F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E26B7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00782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CD593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A4FF3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A1E87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2079E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B2BCA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BB3BB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AF47C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21416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B36B1" w:rsidRPr="00F250B6" w14:paraId="631A95CB" w14:textId="77777777" w:rsidTr="002C698A">
        <w:trPr>
          <w:trHeight w:val="472"/>
        </w:trPr>
        <w:tc>
          <w:tcPr>
            <w:tcW w:w="155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A9A965C" w14:textId="77777777" w:rsidR="000B36B1" w:rsidRPr="00F250B6" w:rsidRDefault="000B36B1" w:rsidP="00F13DD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6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786F547" w14:textId="77777777" w:rsidR="000B36B1" w:rsidRPr="00F250B6" w:rsidRDefault="000B36B1" w:rsidP="00F13DD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3260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F7C84ED" w14:textId="77777777" w:rsidR="000B36B1" w:rsidRPr="00F250B6" w:rsidRDefault="000B36B1" w:rsidP="00F13DD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292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70453A9" w14:textId="77777777" w:rsidR="000B36B1" w:rsidRPr="00F250B6" w:rsidRDefault="000B36B1" w:rsidP="00F13DD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C0A52E2" w14:textId="77777777" w:rsidR="000B36B1" w:rsidRPr="00F250B6" w:rsidRDefault="000B36B1" w:rsidP="00F13DD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0B36B1" w:rsidRPr="00F250B6" w14:paraId="59AD71B6" w14:textId="77777777" w:rsidTr="002C698A">
        <w:trPr>
          <w:trHeight w:val="472"/>
        </w:trPr>
        <w:tc>
          <w:tcPr>
            <w:tcW w:w="155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DF189F4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6461D20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260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AD8130A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2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E5F4C3C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8FC7F54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B36B1" w:rsidRPr="00F250B6" w14:paraId="286256C8" w14:textId="77777777" w:rsidTr="002C698A">
        <w:trPr>
          <w:trHeight w:val="417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F035CC" w14:textId="77777777" w:rsidR="000B36B1" w:rsidRPr="00F250B6" w:rsidRDefault="000B36B1" w:rsidP="00F13DD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4CB56B" w14:textId="77777777" w:rsidR="000B36B1" w:rsidRPr="007F67AB" w:rsidRDefault="000B36B1" w:rsidP="00F13DDA">
            <w:pPr>
              <w:spacing w:after="0" w:line="240" w:lineRule="auto"/>
              <w:rPr>
                <w:rFonts w:eastAsia="Times New Roman" w:cs="Browallia New" w:hint="cs"/>
                <w:szCs w:val="28"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เข้าหน้า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Dashboard </w:t>
            </w:r>
            <w:proofErr w:type="spellStart"/>
            <w:r>
              <w:rPr>
                <w:rFonts w:eastAsia="Times New Roman" w:cs="Browallia New"/>
                <w:szCs w:val="28"/>
                <w:lang w:val="en-US" w:eastAsia="en-GB" w:bidi="th-TH"/>
              </w:rPr>
              <w:t>todolist</w:t>
            </w:r>
            <w:proofErr w:type="spellEnd"/>
          </w:p>
        </w:tc>
        <w:tc>
          <w:tcPr>
            <w:tcW w:w="32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D88956" w14:textId="77777777" w:rsidR="000B36B1" w:rsidRPr="002860C4" w:rsidRDefault="000B36B1" w:rsidP="00F13DDA">
            <w:pPr>
              <w:spacing w:after="0" w:line="240" w:lineRule="auto"/>
              <w:rPr>
                <w:rFonts w:eastAsia="Times New Roman" w:cs="Browallia New" w:hint="cs"/>
                <w:szCs w:val="28"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หน้า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Dashboard 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แสดง </w:t>
            </w:r>
            <w:proofErr w:type="spellStart"/>
            <w:r>
              <w:rPr>
                <w:rFonts w:eastAsia="Times New Roman" w:cs="Browallia New"/>
                <w:szCs w:val="28"/>
                <w:lang w:val="en-US" w:eastAsia="en-GB" w:bidi="th-TH"/>
              </w:rPr>
              <w:t>todolist</w:t>
            </w:r>
            <w:proofErr w:type="spellEnd"/>
          </w:p>
        </w:tc>
        <w:tc>
          <w:tcPr>
            <w:tcW w:w="29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E197C50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2C2DB43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B36B1" w:rsidRPr="00F250B6" w14:paraId="62332D32" w14:textId="77777777" w:rsidTr="002C698A">
        <w:trPr>
          <w:trHeight w:val="42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A80E65" w14:textId="77777777" w:rsidR="000B36B1" w:rsidRPr="00F250B6" w:rsidRDefault="000B36B1" w:rsidP="00F13DD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3D2D6E" w14:textId="63B564C1" w:rsidR="000B36B1" w:rsidRPr="003E1DE6" w:rsidRDefault="000B36B1" w:rsidP="00F13DDA">
            <w:pPr>
              <w:spacing w:after="0" w:line="240" w:lineRule="auto"/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กดปุ่ม </w:t>
            </w:r>
            <w:r w:rsidR="002C698A">
              <w:rPr>
                <w:rFonts w:eastAsia="Times New Roman" w:cs="Browallia New"/>
                <w:szCs w:val="28"/>
                <w:lang w:val="en-US" w:eastAsia="en-GB" w:bidi="th-TH"/>
              </w:rPr>
              <w:t xml:space="preserve">Edit </w:t>
            </w:r>
            <w:r w:rsidR="002C698A"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 ที่ข้อความที่ต้องการแก้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04AEA7" w14:textId="008CDFCF" w:rsidR="000B36B1" w:rsidRPr="00CD6DB6" w:rsidRDefault="000B36B1" w:rsidP="00F13DDA">
            <w:pPr>
              <w:spacing w:after="0" w:line="240" w:lineRule="auto"/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>เข้าหน้า</w:t>
            </w:r>
            <w:r w:rsidR="002C698A">
              <w:rPr>
                <w:rFonts w:eastAsia="Times New Roman" w:cs="Browallia New"/>
                <w:szCs w:val="28"/>
                <w:lang w:val="en-US" w:eastAsia="en-GB" w:bidi="th-TH"/>
              </w:rPr>
              <w:t xml:space="preserve"> edit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 task 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>กรอกข้อความได้</w:t>
            </w:r>
          </w:p>
        </w:tc>
        <w:tc>
          <w:tcPr>
            <w:tcW w:w="29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1AD0068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F5510C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B36B1" w:rsidRPr="00F250B6" w14:paraId="234F37B7" w14:textId="77777777" w:rsidTr="002C698A">
        <w:trPr>
          <w:trHeight w:val="29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59D052" w14:textId="77777777" w:rsidR="000B36B1" w:rsidRPr="00F250B6" w:rsidRDefault="000B36B1" w:rsidP="00F13DD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99CEF9" w14:textId="21421C6E" w:rsidR="000B36B1" w:rsidRPr="00CD6DB6" w:rsidRDefault="000B36B1" w:rsidP="00F13DDA">
            <w:pPr>
              <w:spacing w:after="0" w:line="240" w:lineRule="auto"/>
              <w:rPr>
                <w:rFonts w:eastAsia="Times New Roman" w:cs="Browallia New" w:hint="cs"/>
                <w:szCs w:val="28"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>กดปุ่ม</w:t>
            </w:r>
            <w:r w:rsidR="002C698A">
              <w:rPr>
                <w:rFonts w:eastAsia="Times New Roman" w:cs="Browallia New"/>
                <w:szCs w:val="28"/>
                <w:lang w:val="en-US" w:eastAsia="en-GB" w:bidi="th-TH"/>
              </w:rPr>
              <w:t xml:space="preserve"> Edit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 Task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A629F4" w14:textId="4AA46F7E" w:rsidR="000B36B1" w:rsidRPr="000B36B1" w:rsidRDefault="000B36B1" w:rsidP="00F13DDA">
            <w:pPr>
              <w:spacing w:after="0" w:line="240" w:lineRule="auto"/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Task 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>ข้อความที่กรอก</w:t>
            </w:r>
            <w:r w:rsidR="002C698A"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>ใหม่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>ไปขึ้น</w:t>
            </w:r>
            <w:r w:rsidR="002C698A"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แทน </w:t>
            </w:r>
            <w:r w:rsidR="002C698A">
              <w:rPr>
                <w:rFonts w:eastAsia="Times New Roman" w:cs="Browallia New"/>
                <w:szCs w:val="28"/>
                <w:lang w:val="en-US" w:eastAsia="en-GB" w:bidi="th-TH"/>
              </w:rPr>
              <w:t xml:space="preserve">task </w:t>
            </w:r>
            <w:r w:rsidR="002C698A"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>ข้อความเดิม</w:t>
            </w:r>
          </w:p>
        </w:tc>
        <w:tc>
          <w:tcPr>
            <w:tcW w:w="29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CA46D74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B07BF9F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B36B1" w:rsidRPr="00F250B6" w14:paraId="3AB5677C" w14:textId="77777777" w:rsidTr="002C698A">
        <w:trPr>
          <w:trHeight w:val="29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976A0E" w14:textId="77777777" w:rsidR="000B36B1" w:rsidRPr="00F250B6" w:rsidRDefault="000B36B1" w:rsidP="00F13DD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CC64BE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2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4195B5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9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18FB92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78006E" w14:textId="77777777" w:rsidR="000B36B1" w:rsidRPr="00F250B6" w:rsidRDefault="000B36B1" w:rsidP="00F13D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tbl>
      <w:tblPr>
        <w:tblpPr w:leftFromText="180" w:rightFromText="180" w:vertAnchor="page" w:horzAnchor="margin" w:tblpY="1647"/>
        <w:tblW w:w="14459" w:type="dxa"/>
        <w:tblLook w:val="04A0" w:firstRow="1" w:lastRow="0" w:firstColumn="1" w:lastColumn="0" w:noHBand="0" w:noVBand="1"/>
      </w:tblPr>
      <w:tblGrid>
        <w:gridCol w:w="1555"/>
        <w:gridCol w:w="1038"/>
        <w:gridCol w:w="1655"/>
        <w:gridCol w:w="938"/>
        <w:gridCol w:w="2464"/>
        <w:gridCol w:w="257"/>
        <w:gridCol w:w="452"/>
        <w:gridCol w:w="863"/>
        <w:gridCol w:w="50"/>
        <w:gridCol w:w="1246"/>
        <w:gridCol w:w="50"/>
        <w:gridCol w:w="1247"/>
        <w:gridCol w:w="50"/>
        <w:gridCol w:w="1246"/>
        <w:gridCol w:w="50"/>
        <w:gridCol w:w="1248"/>
        <w:gridCol w:w="50"/>
      </w:tblGrid>
      <w:tr w:rsidR="002C698A" w:rsidRPr="00F250B6" w14:paraId="5F910DAD" w14:textId="77777777" w:rsidTr="00201967">
        <w:trPr>
          <w:gridAfter w:val="1"/>
          <w:wAfter w:w="50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9F5DB2F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6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E69CC0" w14:textId="77777777" w:rsidR="002C698A" w:rsidRPr="002C698A" w:rsidRDefault="002C698A" w:rsidP="002C698A">
            <w:pPr>
              <w:spacing w:after="0" w:line="240" w:lineRule="auto"/>
              <w:rPr>
                <w:rFonts w:eastAsia="Times New Roman" w:cs="Browallia New" w:hint="cs"/>
                <w:szCs w:val="28"/>
                <w:lang w:val="en-US" w:eastAsia="en-GB" w:bidi="th-TH"/>
              </w:rPr>
            </w:pPr>
            <w:r>
              <w:rPr>
                <w:rFonts w:eastAsia="Times New Roman" w:cstheme="minorHAnsi"/>
                <w:lang w:eastAsia="en-GB"/>
              </w:rPr>
              <w:t>TL_005</w:t>
            </w:r>
          </w:p>
        </w:tc>
        <w:tc>
          <w:tcPr>
            <w:tcW w:w="3402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5184333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6759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ED6C004" w14:textId="77777777" w:rsidR="002C698A" w:rsidRPr="007C306D" w:rsidRDefault="002C698A" w:rsidP="002C698A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Delete Task </w:t>
            </w:r>
            <w:proofErr w:type="spellStart"/>
            <w:r>
              <w:rPr>
                <w:rFonts w:eastAsia="Times New Roman" w:cs="Browallia New"/>
                <w:szCs w:val="28"/>
                <w:lang w:val="en-US" w:eastAsia="en-GB" w:bidi="th-TH"/>
              </w:rPr>
              <w:t>todolist</w:t>
            </w:r>
            <w:proofErr w:type="spellEnd"/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 </w:t>
            </w:r>
          </w:p>
        </w:tc>
      </w:tr>
      <w:tr w:rsidR="002C698A" w:rsidRPr="00F250B6" w14:paraId="65B6DA0D" w14:textId="77777777" w:rsidTr="00201967">
        <w:trPr>
          <w:gridAfter w:val="1"/>
          <w:wAfter w:w="50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C696D7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6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958CA7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Natnicha</w:t>
            </w:r>
            <w:proofErr w:type="spellEnd"/>
          </w:p>
        </w:tc>
        <w:tc>
          <w:tcPr>
            <w:tcW w:w="3402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7418E46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157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FC08B2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Thitiporn</w:t>
            </w:r>
            <w:proofErr w:type="spellEnd"/>
          </w:p>
        </w:tc>
        <w:tc>
          <w:tcPr>
            <w:tcW w:w="2593" w:type="dxa"/>
            <w:gridSpan w:val="4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7E6527A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09F70CE8" w14:textId="77777777" w:rsidR="002C698A" w:rsidRPr="00F250B6" w:rsidRDefault="002C698A" w:rsidP="002C698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2C698A" w:rsidRPr="00F250B6" w14:paraId="0EDFDCEC" w14:textId="77777777" w:rsidTr="00201967">
        <w:trPr>
          <w:trHeight w:val="295"/>
        </w:trPr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D80049" w14:textId="77777777" w:rsidR="002C698A" w:rsidRPr="00F250B6" w:rsidRDefault="002C698A" w:rsidP="002C698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8FC903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1F3F6C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D0E913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8A6BBF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546351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1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72E79A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2BDC3C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ACA2BE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EC2EA8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C6E8DA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C698A" w:rsidRPr="00F250B6" w14:paraId="29D99C3A" w14:textId="77777777" w:rsidTr="00201967">
        <w:trPr>
          <w:gridAfter w:val="1"/>
          <w:wAfter w:w="50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D2B0886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31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F2DEC3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13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58AFC4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BAC46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CCA81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217EDF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0CF9D8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C698A" w:rsidRPr="00F250B6" w14:paraId="0A30270F" w14:textId="77777777" w:rsidTr="00201967">
        <w:trPr>
          <w:trHeight w:val="295"/>
        </w:trPr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4B1EDC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EBA3D5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F8E7E9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E5C510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C5D479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7501BE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1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D0C36B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E5C135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31BFDB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9A17D7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916081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C698A" w:rsidRPr="00F250B6" w14:paraId="0A9324EC" w14:textId="77777777" w:rsidTr="00201967">
        <w:trPr>
          <w:gridAfter w:val="1"/>
          <w:wAfter w:w="50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571707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1B6AAB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Phitsinee</w:t>
            </w:r>
            <w:proofErr w:type="spellEnd"/>
          </w:p>
        </w:tc>
        <w:tc>
          <w:tcPr>
            <w:tcW w:w="3402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2D7F72A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15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31E651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  <w:r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Feb</w:t>
            </w:r>
            <w:r w:rsidRPr="00F250B6">
              <w:rPr>
                <w:rFonts w:eastAsia="Times New Roman" w:cstheme="minorHAnsi"/>
                <w:lang w:eastAsia="en-GB"/>
              </w:rPr>
              <w:t>-20</w:t>
            </w:r>
            <w:r>
              <w:rPr>
                <w:rFonts w:eastAsia="Times New Roman" w:cstheme="minorHAnsi"/>
                <w:lang w:eastAsia="en-GB"/>
              </w:rPr>
              <w:t>22</w:t>
            </w:r>
          </w:p>
        </w:tc>
        <w:tc>
          <w:tcPr>
            <w:tcW w:w="2593" w:type="dxa"/>
            <w:gridSpan w:val="4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F5D8606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EB4A6E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2C698A" w:rsidRPr="00F250B6" w14:paraId="532D90BC" w14:textId="77777777" w:rsidTr="00201967">
        <w:trPr>
          <w:trHeight w:val="295"/>
        </w:trPr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FC25BC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407962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7D8781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C45714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4D4D5D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9DE459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1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4DCBAC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8B7F2D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9A84F0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EACFBF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307CBA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C698A" w:rsidRPr="00F250B6" w14:paraId="27885CCF" w14:textId="77777777" w:rsidTr="00201967">
        <w:trPr>
          <w:trHeight w:val="295"/>
        </w:trPr>
        <w:tc>
          <w:tcPr>
            <w:tcW w:w="155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61659BC" w14:textId="77777777" w:rsidR="002C698A" w:rsidRPr="00F250B6" w:rsidRDefault="002C698A" w:rsidP="002C698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631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27D482D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2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46E01B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9104C17" w14:textId="77777777" w:rsidR="002C698A" w:rsidRPr="00F250B6" w:rsidRDefault="002C698A" w:rsidP="002C698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100" w:type="dxa"/>
            <w:gridSpan w:val="10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143F7DC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2C698A" w:rsidRPr="00F250B6" w14:paraId="0E43C2A3" w14:textId="77777777" w:rsidTr="00201967">
        <w:trPr>
          <w:trHeight w:val="295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5D3948" w14:textId="77777777" w:rsidR="002C698A" w:rsidRPr="00F250B6" w:rsidRDefault="002C698A" w:rsidP="002C698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6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6B5A75" w14:textId="77777777" w:rsidR="002C698A" w:rsidRPr="00D0313A" w:rsidRDefault="002C698A" w:rsidP="002C698A">
            <w:pPr>
              <w:spacing w:after="0" w:line="240" w:lineRule="auto"/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เข้าใช้งานผ่าน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>Brower</w:t>
            </w:r>
          </w:p>
        </w:tc>
        <w:tc>
          <w:tcPr>
            <w:tcW w:w="2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7A0DCA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6FC0EC" w14:textId="5C5D4080" w:rsidR="002C698A" w:rsidRPr="003E1DE6" w:rsidRDefault="002C698A" w:rsidP="002C698A">
            <w:pPr>
              <w:spacing w:after="0" w:line="240" w:lineRule="auto"/>
              <w:jc w:val="center"/>
              <w:rPr>
                <w:rFonts w:eastAsia="Times New Roman" w:cstheme="minorHAnsi"/>
                <w:lang w:val="en-US" w:eastAsia="en-GB" w:bidi="th-TH"/>
              </w:rPr>
            </w:pPr>
          </w:p>
        </w:tc>
        <w:tc>
          <w:tcPr>
            <w:tcW w:w="610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48DC9A" w14:textId="566E3111" w:rsidR="002C698A" w:rsidRPr="009053FD" w:rsidRDefault="002C698A" w:rsidP="002C698A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</w:p>
        </w:tc>
      </w:tr>
      <w:tr w:rsidR="002C698A" w:rsidRPr="00F250B6" w14:paraId="610E1709" w14:textId="77777777" w:rsidTr="00201967">
        <w:trPr>
          <w:trHeight w:val="43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8E8DA7" w14:textId="77777777" w:rsidR="002C698A" w:rsidRPr="00F250B6" w:rsidRDefault="002C698A" w:rsidP="002C698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6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DD2079" w14:textId="77777777" w:rsidR="002C698A" w:rsidRPr="00D0313A" w:rsidRDefault="002C698A" w:rsidP="002C698A">
            <w:pPr>
              <w:spacing w:after="0" w:line="240" w:lineRule="auto"/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เข้าเว็บไซต์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Laravel </w:t>
            </w:r>
            <w:proofErr w:type="spellStart"/>
            <w:r>
              <w:rPr>
                <w:rFonts w:eastAsia="Times New Roman" w:cs="Browallia New"/>
                <w:szCs w:val="28"/>
                <w:lang w:val="en-US" w:eastAsia="en-GB" w:bidi="th-TH"/>
              </w:rPr>
              <w:t>todolist</w:t>
            </w:r>
            <w:proofErr w:type="spellEnd"/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 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ผ่าน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>http://127.0.0.1:8000</w:t>
            </w:r>
          </w:p>
        </w:tc>
        <w:tc>
          <w:tcPr>
            <w:tcW w:w="2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33B5E0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D505DB" w14:textId="00805ADA" w:rsidR="002C698A" w:rsidRPr="000B36B1" w:rsidRDefault="002C698A" w:rsidP="002C698A">
            <w:pPr>
              <w:spacing w:after="0" w:line="240" w:lineRule="auto"/>
              <w:jc w:val="center"/>
              <w:rPr>
                <w:rFonts w:eastAsia="Times New Roman" w:cstheme="minorHAnsi"/>
                <w:lang w:val="en-US" w:eastAsia="en-GB" w:bidi="th-TH"/>
              </w:rPr>
            </w:pPr>
          </w:p>
        </w:tc>
        <w:tc>
          <w:tcPr>
            <w:tcW w:w="610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4E4DDF" w14:textId="1A3BE4E3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C698A" w:rsidRPr="00F250B6" w14:paraId="0A09B2BB" w14:textId="77777777" w:rsidTr="00201967">
        <w:trPr>
          <w:trHeight w:val="29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96A8DB" w14:textId="77777777" w:rsidR="002C698A" w:rsidRPr="00F250B6" w:rsidRDefault="002C698A" w:rsidP="002C698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6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D8CBAC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 w:hint="cs"/>
                <w:lang w:eastAsia="en-GB"/>
              </w:rPr>
            </w:pP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Login Account 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>ใช้งานสำเร็จ</w:t>
            </w:r>
          </w:p>
        </w:tc>
        <w:tc>
          <w:tcPr>
            <w:tcW w:w="2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0A77E6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A69A68" w14:textId="77777777" w:rsidR="002C698A" w:rsidRPr="00F250B6" w:rsidRDefault="002C698A" w:rsidP="002C698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10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07E582F" w14:textId="77777777" w:rsidR="002C698A" w:rsidRPr="007F67AB" w:rsidRDefault="002C698A" w:rsidP="002C698A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2C698A" w:rsidRPr="00F250B6" w14:paraId="69CB7C39" w14:textId="77777777" w:rsidTr="00201967">
        <w:trPr>
          <w:trHeight w:val="29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1A777E" w14:textId="77777777" w:rsidR="002C698A" w:rsidRPr="002C698A" w:rsidRDefault="002C698A" w:rsidP="002C698A">
            <w:pPr>
              <w:spacing w:after="0" w:line="240" w:lineRule="auto"/>
              <w:jc w:val="center"/>
              <w:rPr>
                <w:rFonts w:eastAsia="Times New Roman" w:cs="Browallia New"/>
                <w:szCs w:val="28"/>
                <w:lang w:val="en-US" w:eastAsia="en-GB" w:bidi="th-TH"/>
              </w:rPr>
            </w:pPr>
            <w:r>
              <w:rPr>
                <w:rFonts w:eastAsia="Times New Roman" w:cs="Browallia New"/>
                <w:szCs w:val="28"/>
                <w:lang w:val="en-US" w:eastAsia="en-GB" w:bidi="th-TH"/>
              </w:rPr>
              <w:t>4</w:t>
            </w:r>
          </w:p>
        </w:tc>
        <w:tc>
          <w:tcPr>
            <w:tcW w:w="36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66EDA8" w14:textId="77777777" w:rsidR="002C698A" w:rsidRDefault="002C698A" w:rsidP="002C698A">
            <w:pPr>
              <w:spacing w:after="0" w:line="240" w:lineRule="auto"/>
              <w:rPr>
                <w:rFonts w:eastAsia="Times New Roman" w:cs="Browallia New"/>
                <w:szCs w:val="28"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เมื่อมี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task 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>ปรากฎอยู่แล้ว</w:t>
            </w:r>
          </w:p>
        </w:tc>
        <w:tc>
          <w:tcPr>
            <w:tcW w:w="2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B8362A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02A93F" w14:textId="77777777" w:rsidR="002C698A" w:rsidRPr="00F250B6" w:rsidRDefault="002C698A" w:rsidP="002C698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10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23B45E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C698A" w:rsidRPr="00F250B6" w14:paraId="5428DE8E" w14:textId="77777777" w:rsidTr="00201967">
        <w:trPr>
          <w:trHeight w:val="295"/>
        </w:trPr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697D22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F266CD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5EC46D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A27079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C1BADB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2A48CA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1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373012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3BEF56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59BD69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C4590F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996E49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C698A" w:rsidRPr="00F250B6" w14:paraId="5E7B1145" w14:textId="77777777" w:rsidTr="00201967">
        <w:trPr>
          <w:gridAfter w:val="1"/>
          <w:wAfter w:w="50" w:type="dxa"/>
          <w:trHeight w:val="295"/>
        </w:trPr>
        <w:tc>
          <w:tcPr>
            <w:tcW w:w="155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EEEC720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667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59F2C9" w14:textId="29827BF6" w:rsidR="002C698A" w:rsidRPr="00201967" w:rsidRDefault="00201967" w:rsidP="002C698A">
            <w:pPr>
              <w:spacing w:after="0" w:line="240" w:lineRule="auto"/>
              <w:rPr>
                <w:rFonts w:eastAsia="Times New Roman" w:cs="Browallia New" w:hint="cs"/>
                <w:szCs w:val="28"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เมื่อกด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Delete 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แล้วข้อความที่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delete 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จะหายไปจากหน้า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>Dashboard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C3F2E5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 w:bidi="th-TH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4A07EC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1E9C36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B954B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C698A" w:rsidRPr="00F250B6" w14:paraId="78C7C425" w14:textId="77777777" w:rsidTr="00201967">
        <w:trPr>
          <w:trHeight w:val="295"/>
        </w:trPr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278A8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B90C9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E3B00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A2986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4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7A7D7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E9263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1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2AB0B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89EFD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80928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414AE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A262F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C698A" w:rsidRPr="00F250B6" w14:paraId="07EF5EE7" w14:textId="77777777" w:rsidTr="00201967">
        <w:trPr>
          <w:gridAfter w:val="1"/>
          <w:wAfter w:w="50" w:type="dxa"/>
          <w:trHeight w:val="472"/>
        </w:trPr>
        <w:tc>
          <w:tcPr>
            <w:tcW w:w="155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2BCAF03" w14:textId="77777777" w:rsidR="002C698A" w:rsidRPr="00F250B6" w:rsidRDefault="002C698A" w:rsidP="002C698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6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92CB66" w14:textId="77777777" w:rsidR="002C698A" w:rsidRPr="00F250B6" w:rsidRDefault="002C698A" w:rsidP="002C698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3402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991E292" w14:textId="77777777" w:rsidR="002C698A" w:rsidRPr="00F250B6" w:rsidRDefault="002C698A" w:rsidP="002C698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2868" w:type="dxa"/>
            <w:gridSpan w:val="5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CADBEB3" w14:textId="77777777" w:rsidR="002C698A" w:rsidRPr="00F250B6" w:rsidRDefault="002C698A" w:rsidP="002C698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6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79B3B0" w14:textId="77777777" w:rsidR="002C698A" w:rsidRPr="00F250B6" w:rsidRDefault="002C698A" w:rsidP="002C698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2C698A" w:rsidRPr="00F250B6" w14:paraId="21310CC1" w14:textId="77777777" w:rsidTr="00201967">
        <w:trPr>
          <w:gridAfter w:val="1"/>
          <w:wAfter w:w="50" w:type="dxa"/>
          <w:trHeight w:val="472"/>
        </w:trPr>
        <w:tc>
          <w:tcPr>
            <w:tcW w:w="155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518700E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58F7C0A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402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C9652E4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868" w:type="dxa"/>
            <w:gridSpan w:val="5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DF6C4B3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6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EE4F8FF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2C698A" w:rsidRPr="00F250B6" w14:paraId="3933B337" w14:textId="77777777" w:rsidTr="00201967">
        <w:trPr>
          <w:gridAfter w:val="1"/>
          <w:wAfter w:w="50" w:type="dxa"/>
          <w:trHeight w:val="417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C311D7" w14:textId="77777777" w:rsidR="002C698A" w:rsidRPr="00F250B6" w:rsidRDefault="002C698A" w:rsidP="002C698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905B1E" w14:textId="77777777" w:rsidR="002C698A" w:rsidRPr="007F67AB" w:rsidRDefault="002C698A" w:rsidP="002C698A">
            <w:pPr>
              <w:spacing w:after="0" w:line="240" w:lineRule="auto"/>
              <w:rPr>
                <w:rFonts w:eastAsia="Times New Roman" w:cs="Browallia New" w:hint="cs"/>
                <w:szCs w:val="28"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เข้าหน้า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Dashboard </w:t>
            </w:r>
            <w:proofErr w:type="spellStart"/>
            <w:r>
              <w:rPr>
                <w:rFonts w:eastAsia="Times New Roman" w:cs="Browallia New"/>
                <w:szCs w:val="28"/>
                <w:lang w:val="en-US" w:eastAsia="en-GB" w:bidi="th-TH"/>
              </w:rPr>
              <w:t>todolist</w:t>
            </w:r>
            <w:proofErr w:type="spellEnd"/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046B09" w14:textId="77777777" w:rsidR="002C698A" w:rsidRPr="002860C4" w:rsidRDefault="002C698A" w:rsidP="002C698A">
            <w:pPr>
              <w:spacing w:after="0" w:line="240" w:lineRule="auto"/>
              <w:rPr>
                <w:rFonts w:eastAsia="Times New Roman" w:cs="Browallia New" w:hint="cs"/>
                <w:szCs w:val="28"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หน้า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Dashboard 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แสดง </w:t>
            </w:r>
            <w:proofErr w:type="spellStart"/>
            <w:r>
              <w:rPr>
                <w:rFonts w:eastAsia="Times New Roman" w:cs="Browallia New"/>
                <w:szCs w:val="28"/>
                <w:lang w:val="en-US" w:eastAsia="en-GB" w:bidi="th-TH"/>
              </w:rPr>
              <w:t>todolist</w:t>
            </w:r>
            <w:proofErr w:type="spellEnd"/>
          </w:p>
        </w:tc>
        <w:tc>
          <w:tcPr>
            <w:tcW w:w="286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8B09A5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8FDBC74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2C698A" w:rsidRPr="00F250B6" w14:paraId="338358E1" w14:textId="77777777" w:rsidTr="00201967">
        <w:trPr>
          <w:gridAfter w:val="1"/>
          <w:wAfter w:w="50" w:type="dxa"/>
          <w:trHeight w:val="42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6F0F3D" w14:textId="77777777" w:rsidR="002C698A" w:rsidRPr="00F250B6" w:rsidRDefault="002C698A" w:rsidP="002C698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A84ADD" w14:textId="6636D753" w:rsidR="002C698A" w:rsidRPr="003E1DE6" w:rsidRDefault="002C698A" w:rsidP="002C698A">
            <w:pPr>
              <w:spacing w:after="0" w:line="240" w:lineRule="auto"/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>กดปุ่ม</w:t>
            </w:r>
            <w:r w:rsidR="00201967">
              <w:rPr>
                <w:rFonts w:eastAsia="Times New Roman" w:cs="Browallia New"/>
                <w:szCs w:val="28"/>
                <w:lang w:val="en-US" w:eastAsia="en-GB" w:bidi="th-TH"/>
              </w:rPr>
              <w:t xml:space="preserve"> Delete </w:t>
            </w:r>
            <w:r w:rsidR="00201967"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>ข้อความที่ต้องการลบ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4CC07F" w14:textId="23D6FEB2" w:rsidR="002C698A" w:rsidRPr="00CD6DB6" w:rsidRDefault="00201967" w:rsidP="002C698A">
            <w:pPr>
              <w:spacing w:after="0" w:line="240" w:lineRule="auto"/>
              <w:rPr>
                <w:rFonts w:eastAsia="Times New Roman" w:cs="Browallia New" w:hint="cs"/>
                <w:szCs w:val="28"/>
                <w:lang w:val="en-US" w:eastAsia="en-GB" w:bidi="th-TH"/>
              </w:rPr>
            </w:pPr>
            <w:r>
              <w:rPr>
                <w:rFonts w:eastAsia="Times New Roman" w:cs="Browallia New"/>
                <w:szCs w:val="28"/>
                <w:lang w:val="en-US" w:eastAsia="en-GB" w:bidi="th-TH"/>
              </w:rPr>
              <w:t xml:space="preserve">Task </w:t>
            </w:r>
            <w:r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  <w:t xml:space="preserve">ที่ลบหายไปจากหน้า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>Dashboard</w:t>
            </w:r>
          </w:p>
        </w:tc>
        <w:tc>
          <w:tcPr>
            <w:tcW w:w="286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81BB88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003F965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2C698A" w:rsidRPr="00F250B6" w14:paraId="1302DF2D" w14:textId="77777777" w:rsidTr="00201967">
        <w:trPr>
          <w:gridAfter w:val="1"/>
          <w:wAfter w:w="50" w:type="dxa"/>
          <w:trHeight w:val="29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F58AA1" w14:textId="77777777" w:rsidR="002C698A" w:rsidRPr="00F250B6" w:rsidRDefault="002C698A" w:rsidP="002C698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D41073" w14:textId="35FD6150" w:rsidR="002C698A" w:rsidRPr="00CD6DB6" w:rsidRDefault="002C698A" w:rsidP="002C698A">
            <w:pPr>
              <w:spacing w:after="0" w:line="240" w:lineRule="auto"/>
              <w:rPr>
                <w:rFonts w:eastAsia="Times New Roman" w:cs="Browallia New" w:hint="cs"/>
                <w:szCs w:val="28"/>
                <w:lang w:val="en-US" w:eastAsia="en-GB" w:bidi="th-TH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87F8B9" w14:textId="406480D4" w:rsidR="002C698A" w:rsidRPr="000B36B1" w:rsidRDefault="002C698A" w:rsidP="002C698A">
            <w:pPr>
              <w:spacing w:after="0" w:line="240" w:lineRule="auto"/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</w:pPr>
          </w:p>
        </w:tc>
        <w:tc>
          <w:tcPr>
            <w:tcW w:w="286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B5DAF3E" w14:textId="6AAF09A6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418B5CB" w14:textId="48D8447F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C698A" w:rsidRPr="00F250B6" w14:paraId="0F100BEE" w14:textId="77777777" w:rsidTr="00201967">
        <w:trPr>
          <w:gridAfter w:val="1"/>
          <w:wAfter w:w="50" w:type="dxa"/>
          <w:trHeight w:val="29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387E30" w14:textId="77777777" w:rsidR="002C698A" w:rsidRPr="00F250B6" w:rsidRDefault="002C698A" w:rsidP="002C698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4DE429" w14:textId="77777777" w:rsidR="002C698A" w:rsidRPr="00B40A4F" w:rsidRDefault="002C698A" w:rsidP="002C698A">
            <w:pPr>
              <w:spacing w:after="0" w:line="240" w:lineRule="auto"/>
              <w:rPr>
                <w:rFonts w:eastAsia="Times New Roman" w:cs="Browallia New"/>
                <w:szCs w:val="28"/>
                <w:lang w:val="en-US" w:eastAsia="en-GB" w:bidi="th-TH"/>
              </w:rPr>
            </w:pP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36C1F3" w14:textId="77777777" w:rsidR="002C698A" w:rsidRPr="00B40A4F" w:rsidRDefault="002C698A" w:rsidP="002C698A">
            <w:pPr>
              <w:spacing w:after="0" w:line="240" w:lineRule="auto"/>
              <w:rPr>
                <w:rFonts w:eastAsia="Times New Roman" w:cs="Browallia New" w:hint="cs"/>
                <w:szCs w:val="28"/>
                <w:cs/>
                <w:lang w:val="en-US" w:eastAsia="en-GB" w:bidi="th-TH"/>
              </w:rPr>
            </w:pPr>
          </w:p>
        </w:tc>
        <w:tc>
          <w:tcPr>
            <w:tcW w:w="286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CBB64EF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C1C26F9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C698A" w:rsidRPr="00F250B6" w14:paraId="6D3EF31D" w14:textId="77777777" w:rsidTr="00201967">
        <w:trPr>
          <w:gridAfter w:val="1"/>
          <w:wAfter w:w="50" w:type="dxa"/>
          <w:trHeight w:val="295"/>
        </w:trPr>
        <w:tc>
          <w:tcPr>
            <w:tcW w:w="15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A66B78" w14:textId="77777777" w:rsidR="002C698A" w:rsidRPr="00F250B6" w:rsidRDefault="002C698A" w:rsidP="002C698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75DBC6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4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7CF41A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86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AD539F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86DF439" w14:textId="77777777" w:rsidR="002C698A" w:rsidRPr="00F250B6" w:rsidRDefault="002C698A" w:rsidP="002C698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568E90AD" w14:textId="77777777" w:rsidR="000B36B1" w:rsidRPr="00CD6DB6" w:rsidRDefault="000B36B1" w:rsidP="009053FD">
      <w:pPr>
        <w:rPr>
          <w:rFonts w:cstheme="minorHAnsi"/>
          <w:lang w:val="en-US"/>
        </w:rPr>
      </w:pPr>
    </w:p>
    <w:sectPr w:rsidR="000B36B1" w:rsidRPr="00CD6D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4814B1" w14:textId="77777777" w:rsidR="00901BD2" w:rsidRDefault="00901BD2" w:rsidP="008C226D">
      <w:pPr>
        <w:spacing w:after="0" w:line="240" w:lineRule="auto"/>
      </w:pPr>
      <w:r>
        <w:separator/>
      </w:r>
    </w:p>
  </w:endnote>
  <w:endnote w:type="continuationSeparator" w:id="0">
    <w:p w14:paraId="6CFC4D47" w14:textId="77777777" w:rsidR="00901BD2" w:rsidRDefault="00901BD2" w:rsidP="008C22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owallia New">
    <w:panose1 w:val="020B0604020202020204"/>
    <w:charset w:val="DE"/>
    <w:family w:val="swiss"/>
    <w:pitch w:val="variable"/>
    <w:sig w:usb0="81000003" w:usb1="00000000" w:usb2="00000000" w:usb3="00000000" w:csb0="0001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1EBB9C" w14:textId="77777777" w:rsidR="00901BD2" w:rsidRDefault="00901BD2" w:rsidP="008C226D">
      <w:pPr>
        <w:spacing w:after="0" w:line="240" w:lineRule="auto"/>
      </w:pPr>
      <w:r>
        <w:separator/>
      </w:r>
    </w:p>
  </w:footnote>
  <w:footnote w:type="continuationSeparator" w:id="0">
    <w:p w14:paraId="2C7BFA0F" w14:textId="77777777" w:rsidR="00901BD2" w:rsidRDefault="00901BD2" w:rsidP="008C226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A6DE5"/>
    <w:rsid w:val="000B2D59"/>
    <w:rsid w:val="000B36B1"/>
    <w:rsid w:val="00201967"/>
    <w:rsid w:val="002860C4"/>
    <w:rsid w:val="002C698A"/>
    <w:rsid w:val="002F434E"/>
    <w:rsid w:val="003439DC"/>
    <w:rsid w:val="00393168"/>
    <w:rsid w:val="003E1DE6"/>
    <w:rsid w:val="00512297"/>
    <w:rsid w:val="006938D0"/>
    <w:rsid w:val="006D7B9B"/>
    <w:rsid w:val="007629F4"/>
    <w:rsid w:val="007C306D"/>
    <w:rsid w:val="007F67AB"/>
    <w:rsid w:val="008C226D"/>
    <w:rsid w:val="008E5267"/>
    <w:rsid w:val="00901BD2"/>
    <w:rsid w:val="009053FD"/>
    <w:rsid w:val="00B40A4F"/>
    <w:rsid w:val="00CD6DB6"/>
    <w:rsid w:val="00D0313A"/>
    <w:rsid w:val="00D071E7"/>
    <w:rsid w:val="00E20142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22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226D"/>
  </w:style>
  <w:style w:type="paragraph" w:styleId="Footer">
    <w:name w:val="footer"/>
    <w:basedOn w:val="Normal"/>
    <w:link w:val="FooterChar"/>
    <w:uiPriority w:val="99"/>
    <w:unhideWhenUsed/>
    <w:rsid w:val="008C22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226D"/>
  </w:style>
  <w:style w:type="character" w:styleId="Hyperlink">
    <w:name w:val="Hyperlink"/>
    <w:basedOn w:val="DefaultParagraphFont"/>
    <w:uiPriority w:val="99"/>
    <w:unhideWhenUsed/>
    <w:rsid w:val="009053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53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Email=email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Email=email@gmail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705</Words>
  <Characters>402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natnicha chuenchitpisaikul</cp:lastModifiedBy>
  <cp:revision>2</cp:revision>
  <dcterms:created xsi:type="dcterms:W3CDTF">2022-02-01T20:23:00Z</dcterms:created>
  <dcterms:modified xsi:type="dcterms:W3CDTF">2022-02-01T20:23:00Z</dcterms:modified>
</cp:coreProperties>
</file>